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D3734" w14:textId="77777777" w:rsidR="00562821" w:rsidRPr="00A6226C" w:rsidRDefault="00DF30E5">
      <w:pPr>
        <w:pStyle w:val="Title"/>
        <w:rPr>
          <w:sz w:val="24"/>
        </w:rPr>
      </w:pPr>
      <w:bookmarkStart w:id="0" w:name="_GoBack"/>
      <w:bookmarkEnd w:id="0"/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3C1B93AC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800801">
        <w:rPr>
          <w:rFonts w:ascii="Times New Roman" w:hAnsi="Times New Roman" w:cs="Times New Roman"/>
          <w:sz w:val="24"/>
        </w:rPr>
        <w:t xml:space="preserve"> </w:t>
      </w:r>
      <w:r w:rsidR="006E5188">
        <w:rPr>
          <w:rFonts w:ascii="Times New Roman" w:hAnsi="Times New Roman" w:cs="Times New Roman"/>
          <w:sz w:val="24"/>
        </w:rPr>
        <w:t xml:space="preserve">Meeting </w:t>
      </w:r>
      <w:r w:rsidR="00E449A9">
        <w:rPr>
          <w:rFonts w:ascii="Times New Roman" w:hAnsi="Times New Roman" w:cs="Times New Roman"/>
          <w:sz w:val="24"/>
        </w:rPr>
        <w:t>March</w:t>
      </w:r>
      <w:r w:rsidR="006E5188">
        <w:rPr>
          <w:rFonts w:ascii="Times New Roman" w:hAnsi="Times New Roman" w:cs="Times New Roman"/>
          <w:sz w:val="24"/>
        </w:rPr>
        <w:t xml:space="preserve"> 25</w:t>
      </w:r>
      <w:r w:rsidR="003D02F1">
        <w:rPr>
          <w:rFonts w:ascii="Times New Roman" w:hAnsi="Times New Roman" w:cs="Times New Roman"/>
          <w:sz w:val="24"/>
        </w:rPr>
        <w:t>, 2021</w:t>
      </w:r>
      <w:r w:rsidR="00473C40">
        <w:rPr>
          <w:rFonts w:ascii="Times New Roman" w:hAnsi="Times New Roman" w:cs="Times New Roman"/>
          <w:sz w:val="24"/>
        </w:rPr>
        <w:t xml:space="preserve"> 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8556567" w14:textId="42E75EFA" w:rsidR="00562821" w:rsidRPr="00090B68" w:rsidRDefault="00562821" w:rsidP="00DB05ED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C9A9246" w14:textId="77777777" w:rsidR="00060FAF" w:rsidRDefault="00060FAF" w:rsidP="009563D8">
      <w:pPr>
        <w:pStyle w:val="Heading1"/>
        <w:rPr>
          <w:rFonts w:ascii="Times New Roman" w:hAnsi="Times New Roman" w:cs="Times New Roman"/>
          <w:u w:val="single"/>
        </w:rPr>
      </w:pP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0B3D6BCB" w14:textId="059CE6A1" w:rsidR="00562821" w:rsidRPr="00090B68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with the Board Clerk hosting the meeting </w:t>
      </w:r>
      <w:r w:rsidR="006C7CF9">
        <w:rPr>
          <w:rFonts w:ascii="Times New Roman" w:hAnsi="Times New Roman" w:cs="Times New Roman"/>
          <w:sz w:val="22"/>
          <w:szCs w:val="22"/>
        </w:rPr>
        <w:t xml:space="preserve">at </w:t>
      </w:r>
      <w:r w:rsidR="006C7CF9" w:rsidRPr="00090B68">
        <w:rPr>
          <w:rFonts w:ascii="Times New Roman" w:hAnsi="Times New Roman" w:cs="Times New Roman"/>
          <w:sz w:val="22"/>
          <w:szCs w:val="22"/>
        </w:rPr>
        <w:t>190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Foss Creek </w:t>
      </w:r>
      <w:r w:rsidR="004F417B" w:rsidRPr="00090B68">
        <w:rPr>
          <w:rFonts w:ascii="Times New Roman" w:hAnsi="Times New Roman" w:cs="Times New Roman"/>
          <w:sz w:val="22"/>
          <w:szCs w:val="22"/>
        </w:rPr>
        <w:t>Circle</w:t>
      </w:r>
      <w:r w:rsidR="00A8527A" w:rsidRPr="00090B68">
        <w:rPr>
          <w:rFonts w:ascii="Times New Roman" w:hAnsi="Times New Roman" w:cs="Times New Roman"/>
          <w:sz w:val="22"/>
          <w:szCs w:val="22"/>
        </w:rPr>
        <w:t xml:space="preserve">, Suite </w:t>
      </w:r>
      <w:r w:rsidR="007B4892" w:rsidRPr="00090B68">
        <w:rPr>
          <w:rFonts w:ascii="Times New Roman" w:hAnsi="Times New Roman" w:cs="Times New Roman"/>
          <w:sz w:val="22"/>
          <w:szCs w:val="22"/>
        </w:rPr>
        <w:t xml:space="preserve">F, </w:t>
      </w:r>
      <w:r w:rsidR="007563AF" w:rsidRPr="00090B68">
        <w:rPr>
          <w:rFonts w:ascii="Times New Roman" w:hAnsi="Times New Roman" w:cs="Times New Roman"/>
          <w:sz w:val="22"/>
          <w:szCs w:val="22"/>
        </w:rPr>
        <w:t>Healdsburg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CA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2A1A24" w:rsidRPr="00090B68">
        <w:rPr>
          <w:rFonts w:ascii="Times New Roman" w:hAnsi="Times New Roman" w:cs="Times New Roman"/>
          <w:sz w:val="22"/>
          <w:szCs w:val="22"/>
        </w:rPr>
        <w:t>Thursday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E449A9">
        <w:rPr>
          <w:rFonts w:ascii="Times New Roman" w:hAnsi="Times New Roman" w:cs="Times New Roman"/>
          <w:sz w:val="22"/>
          <w:szCs w:val="22"/>
        </w:rPr>
        <w:t>March</w:t>
      </w:r>
      <w:r w:rsidR="006E5188">
        <w:rPr>
          <w:rFonts w:ascii="Times New Roman" w:hAnsi="Times New Roman" w:cs="Times New Roman"/>
          <w:sz w:val="22"/>
          <w:szCs w:val="22"/>
        </w:rPr>
        <w:t xml:space="preserve"> 25</w:t>
      </w:r>
      <w:r w:rsidR="00510FF6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  <w:r w:rsidR="003C69CE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754101">
        <w:rPr>
          <w:rFonts w:ascii="Times New Roman" w:hAnsi="Times New Roman" w:cs="Times New Roman"/>
          <w:sz w:val="22"/>
          <w:szCs w:val="22"/>
        </w:rPr>
        <w:t xml:space="preserve">Chair </w:t>
      </w:r>
      <w:r w:rsidR="00DC259E">
        <w:rPr>
          <w:rFonts w:ascii="Times New Roman" w:hAnsi="Times New Roman" w:cs="Times New Roman"/>
          <w:sz w:val="22"/>
          <w:szCs w:val="22"/>
        </w:rPr>
        <w:t>EJ</w:t>
      </w:r>
      <w:r w:rsidR="00510FF6">
        <w:rPr>
          <w:rFonts w:ascii="Times New Roman" w:hAnsi="Times New Roman" w:cs="Times New Roman"/>
          <w:sz w:val="22"/>
          <w:szCs w:val="22"/>
        </w:rPr>
        <w:t xml:space="preserve"> Neil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 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6E5188">
        <w:rPr>
          <w:rFonts w:ascii="Times New Roman" w:hAnsi="Times New Roman" w:cs="Times New Roman"/>
          <w:sz w:val="22"/>
          <w:szCs w:val="22"/>
        </w:rPr>
        <w:t>4:34</w:t>
      </w:r>
      <w:r w:rsidR="00E449A9">
        <w:rPr>
          <w:rFonts w:ascii="Times New Roman" w:hAnsi="Times New Roman" w:cs="Times New Roman"/>
          <w:sz w:val="22"/>
          <w:szCs w:val="22"/>
        </w:rPr>
        <w:t>3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647972" w:rsidP="00877B5D">
      <w:pPr>
        <w:spacing w:after="188"/>
        <w:rPr>
          <w:i/>
          <w:sz w:val="20"/>
          <w:szCs w:val="20"/>
        </w:rPr>
      </w:pPr>
      <w:hyperlink r:id="rId9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in light of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26A7D67F" w:rsidR="000335D9" w:rsidRPr="00CE7E23" w:rsidRDefault="00562821" w:rsidP="00442B2C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 xml:space="preserve">Board Clerk, Susan Schmid, called the roll. </w:t>
      </w:r>
      <w:r w:rsidR="00877B5D" w:rsidRPr="00CE7E23">
        <w:rPr>
          <w:sz w:val="21"/>
          <w:szCs w:val="21"/>
        </w:rPr>
        <w:t xml:space="preserve">The following Board members were present </w:t>
      </w:r>
      <w:r w:rsidR="00E25ED0" w:rsidRPr="00CE7E23">
        <w:rPr>
          <w:sz w:val="21"/>
          <w:szCs w:val="21"/>
        </w:rPr>
        <w:t>via Zoom</w:t>
      </w:r>
      <w:r w:rsidR="00BB6403" w:rsidRPr="00CE7E23">
        <w:rPr>
          <w:sz w:val="21"/>
          <w:szCs w:val="21"/>
        </w:rPr>
        <w:t xml:space="preserve"> constituting a quorum</w:t>
      </w:r>
    </w:p>
    <w:p w14:paraId="458FF81A" w14:textId="52FD90CA" w:rsidR="001B57C3" w:rsidRPr="00CE7E23" w:rsidRDefault="00562821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/>
          <w:sz w:val="21"/>
          <w:szCs w:val="21"/>
        </w:rPr>
        <w:tab/>
      </w:r>
      <w:r w:rsidR="00D14BE8" w:rsidRPr="00CE7E23">
        <w:rPr>
          <w:color w:val="000000" w:themeColor="text1"/>
          <w:sz w:val="21"/>
          <w:szCs w:val="21"/>
        </w:rPr>
        <w:t>EJ</w:t>
      </w:r>
      <w:r w:rsidR="00510FF6" w:rsidRPr="00CE7E23">
        <w:rPr>
          <w:color w:val="000000" w:themeColor="text1"/>
          <w:sz w:val="21"/>
          <w:szCs w:val="21"/>
        </w:rPr>
        <w:t xml:space="preserve"> Neil</w:t>
      </w:r>
      <w:r w:rsidR="000335D9" w:rsidRPr="00CE7E23">
        <w:rPr>
          <w:color w:val="000000" w:themeColor="text1"/>
          <w:sz w:val="21"/>
          <w:szCs w:val="21"/>
        </w:rPr>
        <w:t xml:space="preserve">, </w:t>
      </w:r>
      <w:r w:rsidR="00AA14D8" w:rsidRPr="00CE7E23">
        <w:rPr>
          <w:color w:val="000000" w:themeColor="text1"/>
          <w:sz w:val="21"/>
          <w:szCs w:val="21"/>
        </w:rPr>
        <w:t>Chair</w:t>
      </w:r>
      <w:r w:rsidR="00754101" w:rsidRPr="00CE7E23">
        <w:rPr>
          <w:color w:val="000000" w:themeColor="text1"/>
          <w:sz w:val="21"/>
          <w:szCs w:val="21"/>
        </w:rPr>
        <w:t xml:space="preserve"> </w:t>
      </w:r>
    </w:p>
    <w:p w14:paraId="5A6387C7" w14:textId="18E76590" w:rsidR="00765A7E" w:rsidRPr="00CE7E23" w:rsidRDefault="00765A7E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David Anderson M</w:t>
      </w:r>
      <w:r w:rsidR="00BB6403" w:rsidRPr="00CE7E23">
        <w:rPr>
          <w:color w:val="000000" w:themeColor="text1"/>
          <w:sz w:val="21"/>
          <w:szCs w:val="21"/>
        </w:rPr>
        <w:t>.</w:t>
      </w:r>
      <w:r w:rsidR="00510FF6" w:rsidRPr="00CE7E23">
        <w:rPr>
          <w:color w:val="000000" w:themeColor="text1"/>
          <w:sz w:val="21"/>
          <w:szCs w:val="21"/>
        </w:rPr>
        <w:t>D</w:t>
      </w:r>
      <w:r w:rsidR="00BB6403" w:rsidRPr="00CE7E23">
        <w:rPr>
          <w:color w:val="000000" w:themeColor="text1"/>
          <w:sz w:val="21"/>
          <w:szCs w:val="21"/>
        </w:rPr>
        <w:t>.</w:t>
      </w:r>
      <w:r w:rsidRPr="00CE7E23">
        <w:rPr>
          <w:color w:val="000000" w:themeColor="text1"/>
          <w:sz w:val="21"/>
          <w:szCs w:val="21"/>
        </w:rPr>
        <w:t xml:space="preserve">, Vice Chair </w:t>
      </w:r>
    </w:p>
    <w:p w14:paraId="14212815" w14:textId="47560D3B" w:rsidR="008E755A" w:rsidRPr="00CE7E23" w:rsidRDefault="00F0237A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137757" w:rsidRPr="00CE7E23">
        <w:rPr>
          <w:color w:val="000000" w:themeColor="text1"/>
          <w:sz w:val="21"/>
          <w:szCs w:val="21"/>
        </w:rPr>
        <w:t xml:space="preserve">Jim Nantell, </w:t>
      </w:r>
      <w:r w:rsidR="00CF6DA8" w:rsidRPr="00CE7E23">
        <w:rPr>
          <w:color w:val="000000" w:themeColor="text1"/>
          <w:sz w:val="21"/>
          <w:szCs w:val="21"/>
        </w:rPr>
        <w:t xml:space="preserve">Treasurer </w:t>
      </w:r>
      <w:r w:rsidR="00E449A9" w:rsidRPr="00CE7E23">
        <w:rPr>
          <w:color w:val="000000" w:themeColor="text1"/>
          <w:sz w:val="21"/>
          <w:szCs w:val="21"/>
        </w:rPr>
        <w:t>joined at 4:45</w:t>
      </w:r>
      <w:r w:rsidR="006E5188" w:rsidRPr="00CE7E23">
        <w:rPr>
          <w:color w:val="000000" w:themeColor="text1"/>
          <w:sz w:val="21"/>
          <w:szCs w:val="21"/>
        </w:rPr>
        <w:t xml:space="preserve"> pm</w:t>
      </w:r>
    </w:p>
    <w:p w14:paraId="30060343" w14:textId="04C0D165" w:rsidR="00137757" w:rsidRPr="00CE7E23" w:rsidRDefault="00137757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Sue Campbell</w:t>
      </w:r>
      <w:r w:rsidRPr="00CE7E23">
        <w:rPr>
          <w:color w:val="000000" w:themeColor="text1"/>
          <w:sz w:val="21"/>
          <w:szCs w:val="21"/>
        </w:rPr>
        <w:t>, Secretary</w:t>
      </w:r>
      <w:r w:rsidR="003D103D" w:rsidRPr="00CE7E23">
        <w:rPr>
          <w:color w:val="000000" w:themeColor="text1"/>
          <w:sz w:val="21"/>
          <w:szCs w:val="21"/>
        </w:rPr>
        <w:t xml:space="preserve"> </w:t>
      </w:r>
    </w:p>
    <w:p w14:paraId="7156C969" w14:textId="1CC181FB" w:rsidR="009778BB" w:rsidRPr="00CE7E23" w:rsidRDefault="00D45BA0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Erin Gore</w:t>
      </w:r>
      <w:r w:rsidR="0082346A" w:rsidRPr="00CE7E23">
        <w:rPr>
          <w:color w:val="000000" w:themeColor="text1"/>
          <w:sz w:val="21"/>
          <w:szCs w:val="21"/>
        </w:rPr>
        <w:t>, Director</w:t>
      </w:r>
      <w:r w:rsidR="00782889" w:rsidRPr="00CE7E23">
        <w:rPr>
          <w:color w:val="000000" w:themeColor="text1"/>
          <w:sz w:val="21"/>
          <w:szCs w:val="21"/>
        </w:rPr>
        <w:t xml:space="preserve"> </w:t>
      </w:r>
    </w:p>
    <w:p w14:paraId="07066B66" w14:textId="457EF207" w:rsidR="00562821" w:rsidRPr="00CE7E23" w:rsidRDefault="00562821" w:rsidP="00442B2C">
      <w:pPr>
        <w:tabs>
          <w:tab w:val="left" w:pos="3600"/>
        </w:tabs>
        <w:rPr>
          <w:color w:val="000000"/>
          <w:sz w:val="21"/>
          <w:szCs w:val="21"/>
        </w:rPr>
      </w:pPr>
      <w:r w:rsidRPr="00CE7E23">
        <w:rPr>
          <w:sz w:val="21"/>
          <w:szCs w:val="21"/>
        </w:rPr>
        <w:t xml:space="preserve">                      Absent: </w:t>
      </w:r>
      <w:r w:rsidR="00DC10BC" w:rsidRPr="00CE7E23">
        <w:rPr>
          <w:sz w:val="21"/>
          <w:szCs w:val="21"/>
        </w:rPr>
        <w:tab/>
      </w:r>
      <w:r w:rsidR="00137757" w:rsidRPr="00CE7E23">
        <w:rPr>
          <w:sz w:val="21"/>
          <w:szCs w:val="21"/>
        </w:rPr>
        <w:t>none</w:t>
      </w:r>
    </w:p>
    <w:p w14:paraId="2166F0E8" w14:textId="46A44C3B" w:rsidR="00545E7F" w:rsidRPr="00CE7E23" w:rsidRDefault="00562821" w:rsidP="00510FF6">
      <w:pPr>
        <w:tabs>
          <w:tab w:val="left" w:pos="3600"/>
        </w:tabs>
        <w:rPr>
          <w:sz w:val="21"/>
          <w:szCs w:val="21"/>
        </w:rPr>
      </w:pPr>
      <w:r w:rsidRPr="00CE7E23">
        <w:rPr>
          <w:color w:val="000000"/>
          <w:sz w:val="21"/>
          <w:szCs w:val="21"/>
        </w:rPr>
        <w:t xml:space="preserve">                      </w:t>
      </w:r>
      <w:r w:rsidR="00642142" w:rsidRPr="00CE7E23">
        <w:rPr>
          <w:sz w:val="21"/>
          <w:szCs w:val="21"/>
        </w:rPr>
        <w:t xml:space="preserve">Also </w:t>
      </w:r>
      <w:r w:rsidRPr="00CE7E23">
        <w:rPr>
          <w:sz w:val="21"/>
          <w:szCs w:val="21"/>
        </w:rPr>
        <w:t>present</w:t>
      </w:r>
      <w:r w:rsidR="00922230" w:rsidRPr="00CE7E23">
        <w:rPr>
          <w:sz w:val="21"/>
          <w:szCs w:val="21"/>
        </w:rPr>
        <w:t xml:space="preserve"> </w:t>
      </w:r>
      <w:r w:rsidR="00E25ED0" w:rsidRPr="00CE7E23">
        <w:rPr>
          <w:sz w:val="21"/>
          <w:szCs w:val="21"/>
        </w:rPr>
        <w:t>via Zoom</w:t>
      </w:r>
      <w:r w:rsidRPr="00CE7E23">
        <w:rPr>
          <w:sz w:val="21"/>
          <w:szCs w:val="21"/>
        </w:rPr>
        <w:t>:</w:t>
      </w:r>
      <w:r w:rsidR="003D02F1" w:rsidRPr="00CE7E23">
        <w:rPr>
          <w:sz w:val="21"/>
          <w:szCs w:val="21"/>
        </w:rPr>
        <w:tab/>
      </w:r>
    </w:p>
    <w:p w14:paraId="1CE2C93C" w14:textId="77777777" w:rsidR="00D55241" w:rsidRPr="00CE7E23" w:rsidRDefault="003D02F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  <w:r w:rsidR="001B57C3" w:rsidRPr="00CE7E23">
        <w:rPr>
          <w:sz w:val="21"/>
          <w:szCs w:val="21"/>
        </w:rPr>
        <w:t>William Arnone, District Counsel</w:t>
      </w:r>
      <w:r w:rsidR="00922230" w:rsidRPr="00CE7E23">
        <w:rPr>
          <w:sz w:val="21"/>
          <w:szCs w:val="21"/>
        </w:rPr>
        <w:t xml:space="preserve"> </w:t>
      </w:r>
      <w:r w:rsidR="006E5188" w:rsidRPr="00CE7E23">
        <w:rPr>
          <w:sz w:val="21"/>
          <w:szCs w:val="21"/>
        </w:rPr>
        <w:t xml:space="preserve"> </w:t>
      </w:r>
      <w:r w:rsidR="00E93BBC" w:rsidRPr="00CE7E23">
        <w:rPr>
          <w:sz w:val="21"/>
          <w:szCs w:val="21"/>
        </w:rPr>
        <w:tab/>
      </w:r>
    </w:p>
    <w:p w14:paraId="4A67B491" w14:textId="267E6897" w:rsidR="006E5188" w:rsidRPr="00CE7E23" w:rsidRDefault="006E5188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  <w:r w:rsidR="00E449A9" w:rsidRPr="00CE7E23">
        <w:rPr>
          <w:sz w:val="21"/>
          <w:szCs w:val="21"/>
        </w:rPr>
        <w:t>Julie Hanamura</w:t>
      </w:r>
    </w:p>
    <w:p w14:paraId="5A7F3F19" w14:textId="679779E1" w:rsidR="00D55241" w:rsidRPr="00CE7E23" w:rsidRDefault="00D5524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  <w:t>Jed Weissberg, M.D.</w:t>
      </w:r>
    </w:p>
    <w:p w14:paraId="5D2C15F6" w14:textId="5AC40049" w:rsidR="0005743E" w:rsidRPr="00CE7E23" w:rsidRDefault="0005743E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  <w:t>Gina Fabiano</w:t>
      </w:r>
    </w:p>
    <w:p w14:paraId="4B482132" w14:textId="741DC9A9" w:rsidR="007F67D7" w:rsidRPr="00E600C9" w:rsidRDefault="00E25ED0" w:rsidP="00473C40">
      <w:pPr>
        <w:tabs>
          <w:tab w:val="left" w:pos="3600"/>
        </w:tabs>
        <w:rPr>
          <w:sz w:val="20"/>
          <w:szCs w:val="20"/>
        </w:rPr>
      </w:pPr>
      <w:r>
        <w:rPr>
          <w:sz w:val="22"/>
          <w:szCs w:val="22"/>
        </w:rPr>
        <w:tab/>
      </w:r>
    </w:p>
    <w:p w14:paraId="001B34AB" w14:textId="0A66C763" w:rsidR="008A32C8" w:rsidRPr="00137757" w:rsidRDefault="00562821" w:rsidP="00C010FE">
      <w:pPr>
        <w:rPr>
          <w:b/>
          <w:bCs/>
          <w:color w:val="000000" w:themeColor="text1"/>
          <w:sz w:val="22"/>
          <w:szCs w:val="22"/>
          <w:u w:val="single"/>
        </w:rPr>
      </w:pPr>
      <w:r w:rsidRPr="00D45BA0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D45BA0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D45BA0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5B4FFE48" w:rsidR="00776FA2" w:rsidRPr="007F18D8" w:rsidRDefault="00562821" w:rsidP="00C010FE">
      <w:pPr>
        <w:rPr>
          <w:i/>
          <w:sz w:val="22"/>
          <w:szCs w:val="22"/>
        </w:rPr>
      </w:pPr>
      <w:r w:rsidRPr="004B1219">
        <w:rPr>
          <w:b/>
          <w:sz w:val="22"/>
          <w:szCs w:val="22"/>
        </w:rPr>
        <w:t>A motion was made</w:t>
      </w:r>
      <w:r w:rsidRPr="00E93BBC">
        <w:rPr>
          <w:b/>
          <w:sz w:val="22"/>
          <w:szCs w:val="22"/>
        </w:rPr>
        <w:t xml:space="preserve"> </w:t>
      </w:r>
      <w:r w:rsidR="00AA6A6B" w:rsidRPr="00DA50C0">
        <w:rPr>
          <w:b/>
          <w:sz w:val="22"/>
          <w:szCs w:val="22"/>
        </w:rPr>
        <w:t xml:space="preserve">by </w:t>
      </w:r>
      <w:r w:rsidR="00473C40" w:rsidRPr="00DA50C0">
        <w:rPr>
          <w:b/>
          <w:sz w:val="22"/>
          <w:szCs w:val="22"/>
        </w:rPr>
        <w:t>Director</w:t>
      </w:r>
      <w:r w:rsidR="00776FA2" w:rsidRPr="00DA50C0">
        <w:rPr>
          <w:b/>
          <w:sz w:val="22"/>
          <w:szCs w:val="22"/>
        </w:rPr>
        <w:t xml:space="preserve"> </w:t>
      </w:r>
      <w:r w:rsidR="00E449A9">
        <w:rPr>
          <w:b/>
          <w:sz w:val="22"/>
          <w:szCs w:val="22"/>
        </w:rPr>
        <w:t xml:space="preserve">Anderson </w:t>
      </w:r>
      <w:r w:rsidR="00510FF6" w:rsidRPr="00DA50C0">
        <w:rPr>
          <w:b/>
          <w:sz w:val="22"/>
          <w:szCs w:val="22"/>
        </w:rPr>
        <w:t>and</w:t>
      </w:r>
      <w:r w:rsidR="008542E7" w:rsidRPr="00DA50C0">
        <w:rPr>
          <w:b/>
          <w:sz w:val="22"/>
          <w:szCs w:val="22"/>
        </w:rPr>
        <w:t xml:space="preserve"> </w:t>
      </w:r>
      <w:r w:rsidR="00AA14D8" w:rsidRPr="00DA50C0">
        <w:rPr>
          <w:b/>
          <w:sz w:val="22"/>
          <w:szCs w:val="22"/>
        </w:rPr>
        <w:t>seconded</w:t>
      </w:r>
      <w:r w:rsidRPr="00DA50C0">
        <w:rPr>
          <w:b/>
          <w:sz w:val="22"/>
          <w:szCs w:val="22"/>
        </w:rPr>
        <w:t xml:space="preserve"> </w:t>
      </w:r>
      <w:r w:rsidR="00F42D91" w:rsidRPr="00DA50C0">
        <w:rPr>
          <w:b/>
          <w:sz w:val="22"/>
          <w:szCs w:val="22"/>
        </w:rPr>
        <w:t xml:space="preserve">by </w:t>
      </w:r>
      <w:r w:rsidR="00B02438" w:rsidRPr="00DA50C0">
        <w:rPr>
          <w:b/>
          <w:sz w:val="22"/>
          <w:szCs w:val="22"/>
        </w:rPr>
        <w:t xml:space="preserve">Director </w:t>
      </w:r>
      <w:r w:rsidR="006E5188">
        <w:rPr>
          <w:b/>
          <w:sz w:val="22"/>
          <w:szCs w:val="22"/>
        </w:rPr>
        <w:t>Campbell</w:t>
      </w:r>
      <w:r w:rsidR="00D863A6" w:rsidRPr="00DA50C0">
        <w:rPr>
          <w:b/>
          <w:sz w:val="22"/>
          <w:szCs w:val="22"/>
        </w:rPr>
        <w:t xml:space="preserve"> to</w:t>
      </w:r>
      <w:r w:rsidR="00D652FE" w:rsidRPr="00DA50C0">
        <w:rPr>
          <w:b/>
          <w:sz w:val="22"/>
          <w:szCs w:val="22"/>
        </w:rPr>
        <w:t xml:space="preserve"> </w:t>
      </w:r>
      <w:r w:rsidR="0014648C" w:rsidRPr="00DA50C0">
        <w:rPr>
          <w:b/>
          <w:sz w:val="22"/>
          <w:szCs w:val="22"/>
        </w:rPr>
        <w:t>approve the</w:t>
      </w:r>
      <w:r w:rsidR="00245664" w:rsidRPr="00DA50C0">
        <w:rPr>
          <w:b/>
          <w:sz w:val="22"/>
          <w:szCs w:val="22"/>
        </w:rPr>
        <w:t xml:space="preserve"> </w:t>
      </w:r>
      <w:r w:rsidR="00510FF6">
        <w:rPr>
          <w:b/>
          <w:sz w:val="22"/>
          <w:szCs w:val="22"/>
        </w:rPr>
        <w:t>agenda.</w:t>
      </w:r>
    </w:p>
    <w:p w14:paraId="4A66C99D" w14:textId="6867EAEF" w:rsidR="008E2C54" w:rsidRPr="00DD1F0B" w:rsidRDefault="00510FF6" w:rsidP="00C010FE">
      <w:pPr>
        <w:rPr>
          <w:b/>
          <w:color w:val="000000" w:themeColor="text1"/>
        </w:rPr>
      </w:pPr>
      <w:r>
        <w:rPr>
          <w:b/>
          <w:color w:val="000000" w:themeColor="text1"/>
        </w:rPr>
        <w:t>Vote: Neil</w:t>
      </w:r>
      <w:r w:rsidR="00543D96" w:rsidRPr="00DD1F0B"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="00543D96" w:rsidRPr="00DD1F0B">
        <w:rPr>
          <w:b/>
          <w:color w:val="000000" w:themeColor="text1"/>
        </w:rPr>
        <w:t xml:space="preserve">: </w:t>
      </w:r>
      <w:r w:rsidR="00543D96"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="00543D96"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6E5188">
        <w:rPr>
          <w:b/>
          <w:color w:val="000000" w:themeColor="text1"/>
          <w:u w:val="single"/>
        </w:rPr>
        <w:t>abs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="00543D96"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</w:rPr>
        <w:t xml:space="preserve"> </w:t>
      </w:r>
      <w:r w:rsidR="00170A33" w:rsidRPr="00DD1F0B">
        <w:rPr>
          <w:b/>
          <w:color w:val="000000" w:themeColor="text1"/>
          <w:u w:val="single"/>
        </w:rPr>
        <w:t>Y</w:t>
      </w:r>
      <w:r w:rsidR="00981026" w:rsidRPr="00DD1F0B">
        <w:rPr>
          <w:b/>
          <w:color w:val="000000" w:themeColor="text1"/>
          <w:u w:val="single"/>
        </w:rPr>
        <w:t>.</w:t>
      </w:r>
      <w:r w:rsidR="00981026" w:rsidRPr="00DD1F0B">
        <w:rPr>
          <w:b/>
          <w:color w:val="000000" w:themeColor="text1"/>
        </w:rPr>
        <w:t xml:space="preserve"> The</w:t>
      </w:r>
      <w:r w:rsidR="00642142" w:rsidRPr="00DD1F0B">
        <w:rPr>
          <w:b/>
          <w:color w:val="000000" w:themeColor="text1"/>
          <w:sz w:val="22"/>
          <w:szCs w:val="22"/>
        </w:rPr>
        <w:t xml:space="preserve"> motion was approved </w:t>
      </w:r>
      <w:r w:rsidR="003D02F1">
        <w:rPr>
          <w:b/>
          <w:color w:val="000000" w:themeColor="text1"/>
          <w:sz w:val="22"/>
          <w:szCs w:val="22"/>
        </w:rPr>
        <w:t>unanimously</w:t>
      </w:r>
      <w:r w:rsidR="00343BFF">
        <w:rPr>
          <w:b/>
          <w:color w:val="000000" w:themeColor="text1"/>
          <w:sz w:val="22"/>
          <w:szCs w:val="22"/>
        </w:rPr>
        <w:t>.</w:t>
      </w:r>
    </w:p>
    <w:p w14:paraId="5FA19DD9" w14:textId="77777777" w:rsidR="00510FF6" w:rsidRPr="00510FF6" w:rsidRDefault="00510FF6" w:rsidP="007F18D8">
      <w:pPr>
        <w:rPr>
          <w:b/>
          <w:color w:val="000000" w:themeColor="text1"/>
          <w:sz w:val="22"/>
          <w:szCs w:val="22"/>
        </w:rPr>
      </w:pPr>
    </w:p>
    <w:p w14:paraId="45255491" w14:textId="017A6313" w:rsidR="00010C23" w:rsidRPr="00AF72D2" w:rsidRDefault="00010C23" w:rsidP="007F18D8">
      <w:pPr>
        <w:rPr>
          <w:b/>
          <w:bCs/>
          <w:color w:val="000000"/>
          <w:sz w:val="22"/>
          <w:szCs w:val="22"/>
        </w:rPr>
      </w:pPr>
      <w:r w:rsidRPr="00DA50C0">
        <w:rPr>
          <w:b/>
          <w:bCs/>
          <w:color w:val="000000"/>
          <w:sz w:val="22"/>
          <w:szCs w:val="22"/>
        </w:rPr>
        <w:t xml:space="preserve">Public Comment for Open </w:t>
      </w:r>
      <w:r w:rsidR="00A33A06" w:rsidRPr="00DA50C0">
        <w:rPr>
          <w:b/>
          <w:bCs/>
          <w:color w:val="000000"/>
          <w:sz w:val="22"/>
          <w:szCs w:val="22"/>
        </w:rPr>
        <w:t>Session: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Cs/>
          <w:color w:val="000000"/>
          <w:sz w:val="22"/>
          <w:szCs w:val="22"/>
        </w:rPr>
        <w:t>none</w:t>
      </w:r>
    </w:p>
    <w:p w14:paraId="6B99565E" w14:textId="77777777" w:rsidR="000572FF" w:rsidRPr="00DD1F0B" w:rsidRDefault="000572FF" w:rsidP="00B5527E">
      <w:pPr>
        <w:rPr>
          <w:color w:val="000000" w:themeColor="text1"/>
          <w:sz w:val="16"/>
          <w:szCs w:val="16"/>
        </w:rPr>
      </w:pPr>
    </w:p>
    <w:p w14:paraId="297C3782" w14:textId="77777777" w:rsidR="00481660" w:rsidRDefault="00B1197F" w:rsidP="00481660">
      <w:pPr>
        <w:rPr>
          <w:b/>
          <w:bCs/>
          <w:sz w:val="22"/>
          <w:szCs w:val="22"/>
          <w:u w:val="single"/>
        </w:rPr>
      </w:pPr>
      <w:r w:rsidRPr="00B6757E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Default="00510FF6" w:rsidP="00481660">
      <w:pPr>
        <w:rPr>
          <w:b/>
          <w:bCs/>
          <w:sz w:val="22"/>
          <w:szCs w:val="22"/>
          <w:u w:val="single"/>
        </w:rPr>
      </w:pPr>
    </w:p>
    <w:p w14:paraId="765F57FD" w14:textId="2AD452D1" w:rsidR="006E5188" w:rsidRPr="00DE7C48" w:rsidRDefault="00510FF6" w:rsidP="006E5188">
      <w:pPr>
        <w:rPr>
          <w:i/>
          <w:sz w:val="21"/>
          <w:szCs w:val="21"/>
        </w:rPr>
      </w:pPr>
      <w:r w:rsidRPr="00510FF6">
        <w:rPr>
          <w:b/>
          <w:bCs/>
          <w:sz w:val="22"/>
          <w:szCs w:val="22"/>
        </w:rPr>
        <w:t>1</w:t>
      </w:r>
      <w:r w:rsidR="00B80906">
        <w:rPr>
          <w:b/>
          <w:bCs/>
          <w:sz w:val="22"/>
          <w:szCs w:val="22"/>
        </w:rPr>
        <w:t>.</w:t>
      </w:r>
      <w:r w:rsidR="0098688E" w:rsidRPr="00DC259E">
        <w:rPr>
          <w:bCs/>
          <w:sz w:val="22"/>
          <w:szCs w:val="22"/>
        </w:rPr>
        <w:t xml:space="preserve"> </w:t>
      </w:r>
      <w:r w:rsidR="006E5188" w:rsidRPr="00DE7C48">
        <w:rPr>
          <w:b/>
          <w:color w:val="000000"/>
          <w:sz w:val="21"/>
          <w:szCs w:val="21"/>
        </w:rPr>
        <w:t>Consent Calendar</w:t>
      </w:r>
      <w:r w:rsidR="006E5188" w:rsidRPr="00DE7C48">
        <w:rPr>
          <w:color w:val="000000"/>
          <w:sz w:val="21"/>
          <w:szCs w:val="21"/>
        </w:rPr>
        <w:t>:</w:t>
      </w:r>
      <w:r w:rsidR="006E5188" w:rsidRPr="00DE7C48">
        <w:rPr>
          <w:sz w:val="21"/>
          <w:szCs w:val="21"/>
        </w:rPr>
        <w:t xml:space="preserve"> </w:t>
      </w:r>
    </w:p>
    <w:p w14:paraId="20DD6933" w14:textId="00300142" w:rsidR="00D17B6F" w:rsidRPr="00CE7E23" w:rsidRDefault="00BB6403" w:rsidP="00041EB0">
      <w:pPr>
        <w:rPr>
          <w:bCs/>
          <w:sz w:val="22"/>
          <w:szCs w:val="22"/>
        </w:rPr>
      </w:pPr>
      <w:r w:rsidRPr="00CE7E23">
        <w:rPr>
          <w:color w:val="000000"/>
          <w:sz w:val="22"/>
          <w:szCs w:val="22"/>
        </w:rPr>
        <w:t xml:space="preserve">Minutes of the </w:t>
      </w:r>
      <w:r w:rsidR="00E449A9" w:rsidRPr="00CE7E23">
        <w:rPr>
          <w:color w:val="000000"/>
          <w:sz w:val="22"/>
          <w:szCs w:val="22"/>
        </w:rPr>
        <w:t>February</w:t>
      </w:r>
      <w:r w:rsidR="006E5188" w:rsidRPr="00CE7E23">
        <w:rPr>
          <w:color w:val="000000"/>
          <w:sz w:val="22"/>
          <w:szCs w:val="22"/>
        </w:rPr>
        <w:t xml:space="preserve"> Regular Meeting </w:t>
      </w:r>
    </w:p>
    <w:p w14:paraId="3C289FAF" w14:textId="0C00C797" w:rsidR="006E5188" w:rsidRPr="00BB6403" w:rsidRDefault="00131AA5" w:rsidP="00041EB0">
      <w:pPr>
        <w:rPr>
          <w:b/>
          <w:bCs/>
          <w:sz w:val="22"/>
          <w:szCs w:val="22"/>
        </w:rPr>
      </w:pPr>
      <w:r w:rsidRPr="00BB6403">
        <w:rPr>
          <w:b/>
          <w:bCs/>
          <w:sz w:val="22"/>
          <w:szCs w:val="22"/>
        </w:rPr>
        <w:t xml:space="preserve">A Motion was made by Director </w:t>
      </w:r>
      <w:r w:rsidR="00E449A9" w:rsidRPr="00BB6403">
        <w:rPr>
          <w:b/>
          <w:bCs/>
          <w:sz w:val="22"/>
          <w:szCs w:val="22"/>
        </w:rPr>
        <w:t xml:space="preserve">Campbell and seconded by Director Neil </w:t>
      </w:r>
      <w:r w:rsidR="00BF09F7" w:rsidRPr="00BB6403">
        <w:rPr>
          <w:b/>
          <w:bCs/>
          <w:sz w:val="22"/>
          <w:szCs w:val="22"/>
        </w:rPr>
        <w:t>to approve</w:t>
      </w:r>
      <w:r w:rsidR="006E5188" w:rsidRPr="00BB6403">
        <w:rPr>
          <w:b/>
          <w:bCs/>
          <w:sz w:val="22"/>
          <w:szCs w:val="22"/>
        </w:rPr>
        <w:t xml:space="preserve"> the Consent Calendar</w:t>
      </w:r>
      <w:r w:rsidR="004B1219" w:rsidRPr="00BB6403">
        <w:rPr>
          <w:b/>
          <w:bCs/>
          <w:sz w:val="22"/>
          <w:szCs w:val="22"/>
        </w:rPr>
        <w:t>.</w:t>
      </w:r>
    </w:p>
    <w:p w14:paraId="048D9227" w14:textId="7E4716FF" w:rsidR="00D17B6F" w:rsidRDefault="0098688E" w:rsidP="00041EB0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  <w:u w:val="single"/>
        </w:rPr>
        <w:t>Y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="00131AA5" w:rsidRPr="00DD1F0B">
        <w:rPr>
          <w:b/>
          <w:color w:val="000000" w:themeColor="text1"/>
          <w:u w:val="single"/>
        </w:rPr>
        <w:t>.</w:t>
      </w:r>
      <w:r w:rsidR="00131AA5"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</w:t>
      </w:r>
      <w:r w:rsidR="00DC259E">
        <w:rPr>
          <w:b/>
          <w:color w:val="000000" w:themeColor="text1"/>
          <w:sz w:val="22"/>
          <w:szCs w:val="22"/>
        </w:rPr>
        <w:t>.</w:t>
      </w:r>
    </w:p>
    <w:p w14:paraId="6E957EA5" w14:textId="77777777" w:rsidR="006E5188" w:rsidRDefault="006E5188" w:rsidP="006E5188">
      <w:pPr>
        <w:rPr>
          <w:rFonts w:eastAsia="Arial Unicode MS"/>
          <w:b/>
          <w:color w:val="000000" w:themeColor="text1"/>
          <w:sz w:val="21"/>
          <w:szCs w:val="21"/>
        </w:rPr>
      </w:pPr>
    </w:p>
    <w:p w14:paraId="23F47213" w14:textId="77777777" w:rsidR="00E449A9" w:rsidRDefault="006E5188" w:rsidP="00E449A9">
      <w:pPr>
        <w:rPr>
          <w:b/>
          <w:color w:val="000000" w:themeColor="text1"/>
          <w:sz w:val="22"/>
          <w:szCs w:val="22"/>
        </w:rPr>
      </w:pPr>
      <w:r w:rsidRPr="006E5188">
        <w:rPr>
          <w:rFonts w:eastAsia="Arial Unicode MS"/>
          <w:b/>
          <w:color w:val="000000" w:themeColor="text1"/>
          <w:sz w:val="21"/>
          <w:szCs w:val="21"/>
        </w:rPr>
        <w:t xml:space="preserve">2. </w:t>
      </w:r>
      <w:r w:rsidR="00E449A9" w:rsidRPr="00E449A9">
        <w:rPr>
          <w:rFonts w:eastAsia="Arial Unicode MS"/>
          <w:b/>
          <w:color w:val="000000" w:themeColor="text1"/>
          <w:sz w:val="22"/>
          <w:szCs w:val="22"/>
        </w:rPr>
        <w:t>Update on the District Funding in Support of Alliance Medical Center and Alexander Valley Healthcare COVID-19 Vaccine Community Collaborative Clinics</w:t>
      </w:r>
      <w:r w:rsidR="00E449A9" w:rsidRPr="00E449A9">
        <w:rPr>
          <w:b/>
          <w:color w:val="000000" w:themeColor="text1"/>
          <w:sz w:val="22"/>
          <w:szCs w:val="22"/>
        </w:rPr>
        <w:t>.</w:t>
      </w:r>
    </w:p>
    <w:p w14:paraId="73C903DD" w14:textId="5756E8F2" w:rsidR="00E449A9" w:rsidRPr="00CE7E23" w:rsidRDefault="00E449A9" w:rsidP="00E449A9">
      <w:pPr>
        <w:pStyle w:val="ListParagraph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CE7E23">
        <w:rPr>
          <w:b/>
          <w:color w:val="000000" w:themeColor="text1"/>
          <w:sz w:val="22"/>
          <w:szCs w:val="22"/>
        </w:rPr>
        <w:t>Update on Vaccine Clinics District Wide</w:t>
      </w:r>
      <w:r w:rsidR="00BF09F7" w:rsidRPr="00CE7E23">
        <w:rPr>
          <w:color w:val="000000" w:themeColor="text1"/>
          <w:sz w:val="22"/>
          <w:szCs w:val="22"/>
        </w:rPr>
        <w:t xml:space="preserve"> – Sonoma County</w:t>
      </w:r>
      <w:r w:rsidR="00BB6403" w:rsidRPr="00CE7E23">
        <w:rPr>
          <w:color w:val="000000" w:themeColor="text1"/>
          <w:sz w:val="22"/>
          <w:szCs w:val="22"/>
        </w:rPr>
        <w:t xml:space="preserve"> is</w:t>
      </w:r>
      <w:r w:rsidR="00BF09F7" w:rsidRPr="00CE7E23">
        <w:rPr>
          <w:color w:val="000000" w:themeColor="text1"/>
          <w:sz w:val="22"/>
          <w:szCs w:val="22"/>
        </w:rPr>
        <w:t xml:space="preserve"> leading in vaccination rates</w:t>
      </w:r>
      <w:r w:rsidR="00A1588D" w:rsidRPr="00CE7E23">
        <w:rPr>
          <w:color w:val="000000" w:themeColor="text1"/>
          <w:sz w:val="22"/>
          <w:szCs w:val="22"/>
        </w:rPr>
        <w:t xml:space="preserve">. </w:t>
      </w:r>
      <w:r w:rsidR="007D3A43" w:rsidRPr="00CE7E23">
        <w:rPr>
          <w:color w:val="000000" w:themeColor="text1"/>
          <w:sz w:val="22"/>
          <w:szCs w:val="22"/>
        </w:rPr>
        <w:t>Alliance Medical C</w:t>
      </w:r>
      <w:r w:rsidR="00574744" w:rsidRPr="00CE7E23">
        <w:rPr>
          <w:color w:val="000000" w:themeColor="text1"/>
          <w:sz w:val="22"/>
          <w:szCs w:val="22"/>
        </w:rPr>
        <w:t xml:space="preserve">enter shared </w:t>
      </w:r>
      <w:r w:rsidR="00B83D05" w:rsidRPr="00CE7E23">
        <w:rPr>
          <w:color w:val="000000" w:themeColor="text1"/>
          <w:sz w:val="22"/>
          <w:szCs w:val="22"/>
        </w:rPr>
        <w:t xml:space="preserve">data detailing the </w:t>
      </w:r>
      <w:r w:rsidR="007D3A43" w:rsidRPr="00CE7E23">
        <w:rPr>
          <w:color w:val="000000" w:themeColor="text1"/>
          <w:sz w:val="22"/>
          <w:szCs w:val="22"/>
        </w:rPr>
        <w:t xml:space="preserve">successful </w:t>
      </w:r>
      <w:r w:rsidR="00B83D05" w:rsidRPr="00CE7E23">
        <w:rPr>
          <w:color w:val="000000" w:themeColor="text1"/>
          <w:sz w:val="22"/>
          <w:szCs w:val="22"/>
        </w:rPr>
        <w:t>vaccination</w:t>
      </w:r>
      <w:r w:rsidR="007D3A43" w:rsidRPr="00CE7E23">
        <w:rPr>
          <w:color w:val="000000" w:themeColor="text1"/>
          <w:sz w:val="22"/>
          <w:szCs w:val="22"/>
        </w:rPr>
        <w:t xml:space="preserve"> clinics in Windsor and Healdsburg.  The Healdsburg Tribune will be contacted to write a story.</w:t>
      </w:r>
    </w:p>
    <w:p w14:paraId="01A621A3" w14:textId="21B2E8AE" w:rsidR="00E449A9" w:rsidRPr="00CE7E23" w:rsidRDefault="00E449A9" w:rsidP="00E449A9">
      <w:pPr>
        <w:pStyle w:val="ListParagraph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CE7E23">
        <w:rPr>
          <w:b/>
          <w:color w:val="000000" w:themeColor="text1"/>
          <w:sz w:val="22"/>
          <w:szCs w:val="22"/>
        </w:rPr>
        <w:t>Funding Allocation and Distribution/ Community Agency Contributions</w:t>
      </w:r>
      <w:r w:rsidR="00BF09F7" w:rsidRPr="00CE7E23">
        <w:rPr>
          <w:color w:val="000000" w:themeColor="text1"/>
          <w:sz w:val="22"/>
          <w:szCs w:val="22"/>
        </w:rPr>
        <w:t xml:space="preserve"> – Model for Community Funding being used by other communities</w:t>
      </w:r>
    </w:p>
    <w:p w14:paraId="62C5E89E" w14:textId="68FD27BD" w:rsidR="00B80906" w:rsidRPr="00CE7E23" w:rsidRDefault="00E449A9" w:rsidP="00B80906">
      <w:pPr>
        <w:pStyle w:val="ListParagraph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CE7E23">
        <w:rPr>
          <w:b/>
          <w:color w:val="000000" w:themeColor="text1"/>
          <w:sz w:val="22"/>
          <w:szCs w:val="22"/>
        </w:rPr>
        <w:t>County/State/Federal Reimbursement to Clinics</w:t>
      </w:r>
      <w:r w:rsidR="00BF09F7" w:rsidRPr="00CE7E23">
        <w:rPr>
          <w:color w:val="000000" w:themeColor="text1"/>
          <w:sz w:val="22"/>
          <w:szCs w:val="22"/>
        </w:rPr>
        <w:t xml:space="preserve"> – Supervisor Gore is championing the issue  and meeting regularly with FQHCs</w:t>
      </w:r>
    </w:p>
    <w:p w14:paraId="30915A8E" w14:textId="48507B0E" w:rsidR="00B80906" w:rsidRPr="00CE7E23" w:rsidRDefault="00B80906" w:rsidP="00BF09F7">
      <w:pPr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The </w:t>
      </w:r>
      <w:r w:rsidRPr="00CE7E23">
        <w:rPr>
          <w:i/>
          <w:color w:val="000000" w:themeColor="text1"/>
          <w:sz w:val="22"/>
          <w:szCs w:val="22"/>
        </w:rPr>
        <w:t>Allocation of Funds Letter</w:t>
      </w:r>
      <w:r w:rsidR="00BF09F7" w:rsidRPr="00CE7E23">
        <w:rPr>
          <w:color w:val="000000" w:themeColor="text1"/>
          <w:sz w:val="22"/>
          <w:szCs w:val="22"/>
        </w:rPr>
        <w:t>s have been finalized and approved by Couns</w:t>
      </w:r>
      <w:r w:rsidR="00BB6403" w:rsidRPr="00CE7E23">
        <w:rPr>
          <w:color w:val="000000" w:themeColor="text1"/>
          <w:sz w:val="22"/>
          <w:szCs w:val="22"/>
        </w:rPr>
        <w:t xml:space="preserve">el Arnone. Chair Neil will sign the letters. </w:t>
      </w:r>
      <w:r w:rsidR="00BF09F7" w:rsidRPr="00CE7E23">
        <w:rPr>
          <w:color w:val="000000" w:themeColor="text1"/>
          <w:sz w:val="22"/>
          <w:szCs w:val="22"/>
        </w:rPr>
        <w:t>S</w:t>
      </w:r>
      <w:r w:rsidR="007402A1" w:rsidRPr="00CE7E23">
        <w:rPr>
          <w:color w:val="000000" w:themeColor="text1"/>
          <w:sz w:val="22"/>
          <w:szCs w:val="22"/>
        </w:rPr>
        <w:t xml:space="preserve">ue </w:t>
      </w:r>
      <w:r w:rsidR="00BF09F7" w:rsidRPr="00CE7E23">
        <w:rPr>
          <w:color w:val="000000" w:themeColor="text1"/>
          <w:sz w:val="22"/>
          <w:szCs w:val="22"/>
        </w:rPr>
        <w:t xml:space="preserve">Campbell </w:t>
      </w:r>
      <w:r w:rsidR="007402A1" w:rsidRPr="00CE7E23">
        <w:rPr>
          <w:color w:val="000000" w:themeColor="text1"/>
          <w:sz w:val="22"/>
          <w:szCs w:val="22"/>
        </w:rPr>
        <w:t>and Erin</w:t>
      </w:r>
      <w:r w:rsidR="00BF09F7" w:rsidRPr="00CE7E23">
        <w:rPr>
          <w:color w:val="000000" w:themeColor="text1"/>
          <w:sz w:val="22"/>
          <w:szCs w:val="22"/>
        </w:rPr>
        <w:t xml:space="preserve"> Gore</w:t>
      </w:r>
      <w:r w:rsidR="007402A1" w:rsidRPr="00CE7E23">
        <w:rPr>
          <w:color w:val="000000" w:themeColor="text1"/>
          <w:sz w:val="22"/>
          <w:szCs w:val="22"/>
        </w:rPr>
        <w:t xml:space="preserve"> will arrange for delivery of the checks to </w:t>
      </w:r>
      <w:r w:rsidRPr="00CE7E23">
        <w:rPr>
          <w:color w:val="000000" w:themeColor="text1"/>
          <w:sz w:val="22"/>
          <w:szCs w:val="22"/>
        </w:rPr>
        <w:t>Debbie</w:t>
      </w:r>
      <w:r w:rsidRPr="00CE7E23">
        <w:rPr>
          <w:bCs/>
          <w:sz w:val="22"/>
          <w:szCs w:val="22"/>
        </w:rPr>
        <w:t xml:space="preserve"> Howell, CEO Alexander Valley HealthCare </w:t>
      </w:r>
      <w:r w:rsidR="00981026" w:rsidRPr="00CE7E23">
        <w:rPr>
          <w:bCs/>
          <w:sz w:val="22"/>
          <w:szCs w:val="22"/>
        </w:rPr>
        <w:t>and Joan</w:t>
      </w:r>
      <w:r w:rsidR="00BB6403" w:rsidRPr="00CE7E23">
        <w:rPr>
          <w:bCs/>
          <w:sz w:val="22"/>
          <w:szCs w:val="22"/>
        </w:rPr>
        <w:t xml:space="preserve"> Churchill,</w:t>
      </w:r>
      <w:r w:rsidR="007402A1" w:rsidRPr="00CE7E23">
        <w:rPr>
          <w:bCs/>
          <w:sz w:val="22"/>
          <w:szCs w:val="22"/>
        </w:rPr>
        <w:t xml:space="preserve"> </w:t>
      </w:r>
      <w:r w:rsidRPr="00CE7E23">
        <w:rPr>
          <w:bCs/>
          <w:sz w:val="22"/>
          <w:szCs w:val="22"/>
        </w:rPr>
        <w:t>CEO Alliance Medical Center</w:t>
      </w:r>
      <w:r w:rsidR="007402A1" w:rsidRPr="00CE7E23">
        <w:rPr>
          <w:bCs/>
          <w:sz w:val="22"/>
          <w:szCs w:val="22"/>
        </w:rPr>
        <w:t>.</w:t>
      </w:r>
    </w:p>
    <w:p w14:paraId="141000DA" w14:textId="21E49C9F" w:rsidR="0098688E" w:rsidRDefault="008D7527" w:rsidP="00041EB0">
      <w:pPr>
        <w:rPr>
          <w:b/>
          <w:bCs/>
          <w:i/>
          <w:color w:val="0070C0"/>
          <w:sz w:val="22"/>
          <w:szCs w:val="22"/>
        </w:rPr>
      </w:pPr>
      <w:r>
        <w:rPr>
          <w:b/>
          <w:bCs/>
          <w:color w:val="0070C0"/>
          <w:sz w:val="22"/>
          <w:szCs w:val="22"/>
        </w:rPr>
        <w:lastRenderedPageBreak/>
        <w:t>Follow up</w:t>
      </w:r>
      <w:r w:rsidR="00BF3E39" w:rsidRPr="00BF3E39">
        <w:rPr>
          <w:b/>
          <w:bCs/>
          <w:color w:val="0070C0"/>
          <w:sz w:val="22"/>
          <w:szCs w:val="22"/>
        </w:rPr>
        <w:t xml:space="preserve"> </w:t>
      </w:r>
      <w:r w:rsidR="006C3564" w:rsidRPr="00BF3E39">
        <w:rPr>
          <w:b/>
          <w:bCs/>
          <w:color w:val="0070C0"/>
          <w:sz w:val="22"/>
          <w:szCs w:val="22"/>
        </w:rPr>
        <w:t>Action:</w:t>
      </w:r>
      <w:r w:rsidR="00BF3E39" w:rsidRPr="00BF3E39">
        <w:rPr>
          <w:b/>
          <w:bCs/>
          <w:color w:val="0070C0"/>
          <w:sz w:val="22"/>
          <w:szCs w:val="22"/>
        </w:rPr>
        <w:t xml:space="preserve">  </w:t>
      </w:r>
      <w:r w:rsidR="006C3564" w:rsidRPr="00BF3E39">
        <w:rPr>
          <w:b/>
          <w:bCs/>
          <w:i/>
          <w:color w:val="0070C0"/>
          <w:sz w:val="22"/>
          <w:szCs w:val="22"/>
        </w:rPr>
        <w:t>Vaccine</w:t>
      </w:r>
      <w:r w:rsidR="00BF3E39" w:rsidRPr="00BF3E39">
        <w:rPr>
          <w:b/>
          <w:bCs/>
          <w:i/>
          <w:color w:val="0070C0"/>
          <w:sz w:val="22"/>
          <w:szCs w:val="22"/>
        </w:rPr>
        <w:t xml:space="preserve"> Clinic Updat</w:t>
      </w:r>
      <w:r w:rsidR="007402A1">
        <w:rPr>
          <w:b/>
          <w:bCs/>
          <w:i/>
          <w:color w:val="0070C0"/>
          <w:sz w:val="22"/>
          <w:szCs w:val="22"/>
        </w:rPr>
        <w:t xml:space="preserve">e and discussion regarding loam repayment and consideration </w:t>
      </w:r>
      <w:r w:rsidR="00D55241">
        <w:rPr>
          <w:b/>
          <w:bCs/>
          <w:i/>
          <w:color w:val="0070C0"/>
          <w:sz w:val="22"/>
          <w:szCs w:val="22"/>
        </w:rPr>
        <w:t xml:space="preserve">of </w:t>
      </w:r>
      <w:r w:rsidR="00BB6403">
        <w:rPr>
          <w:b/>
          <w:bCs/>
          <w:i/>
          <w:color w:val="0070C0"/>
          <w:sz w:val="22"/>
          <w:szCs w:val="22"/>
        </w:rPr>
        <w:t>changing</w:t>
      </w:r>
      <w:r w:rsidR="007402A1">
        <w:rPr>
          <w:b/>
          <w:bCs/>
          <w:i/>
          <w:color w:val="0070C0"/>
          <w:sz w:val="22"/>
          <w:szCs w:val="22"/>
        </w:rPr>
        <w:t xml:space="preserve"> </w:t>
      </w:r>
      <w:r w:rsidR="00D55241">
        <w:rPr>
          <w:b/>
          <w:bCs/>
          <w:i/>
          <w:color w:val="0070C0"/>
          <w:sz w:val="22"/>
          <w:szCs w:val="22"/>
        </w:rPr>
        <w:t>funds</w:t>
      </w:r>
      <w:r w:rsidR="00BB6403">
        <w:rPr>
          <w:b/>
          <w:bCs/>
          <w:i/>
          <w:color w:val="0070C0"/>
          <w:sz w:val="22"/>
          <w:szCs w:val="22"/>
        </w:rPr>
        <w:t xml:space="preserve"> from loan status</w:t>
      </w:r>
      <w:r w:rsidR="00D55241">
        <w:rPr>
          <w:b/>
          <w:bCs/>
          <w:i/>
          <w:color w:val="0070C0"/>
          <w:sz w:val="22"/>
          <w:szCs w:val="22"/>
        </w:rPr>
        <w:t xml:space="preserve"> to</w:t>
      </w:r>
      <w:r w:rsidR="007402A1">
        <w:rPr>
          <w:b/>
          <w:bCs/>
          <w:i/>
          <w:color w:val="0070C0"/>
          <w:sz w:val="22"/>
          <w:szCs w:val="22"/>
        </w:rPr>
        <w:t xml:space="preserve"> a grant</w:t>
      </w:r>
      <w:r w:rsidR="00BF09F7">
        <w:rPr>
          <w:b/>
          <w:bCs/>
          <w:i/>
          <w:color w:val="0070C0"/>
          <w:sz w:val="22"/>
          <w:szCs w:val="22"/>
        </w:rPr>
        <w:t xml:space="preserve"> will be agendized for the </w:t>
      </w:r>
      <w:r w:rsidR="00D55241">
        <w:rPr>
          <w:b/>
          <w:bCs/>
          <w:i/>
          <w:color w:val="0070C0"/>
          <w:sz w:val="22"/>
          <w:szCs w:val="22"/>
        </w:rPr>
        <w:t>April Board</w:t>
      </w:r>
      <w:r w:rsidR="00BF09F7">
        <w:rPr>
          <w:b/>
          <w:bCs/>
          <w:i/>
          <w:color w:val="0070C0"/>
          <w:sz w:val="22"/>
          <w:szCs w:val="22"/>
        </w:rPr>
        <w:t xml:space="preserve"> meeting.</w:t>
      </w:r>
    </w:p>
    <w:p w14:paraId="07525B4E" w14:textId="172AB723" w:rsidR="00BF3E39" w:rsidRPr="00CE7E23" w:rsidRDefault="00CE7E23" w:rsidP="00041EB0">
      <w:pPr>
        <w:rPr>
          <w:bCs/>
          <w:i/>
          <w:color w:val="0070C0"/>
          <w:sz w:val="22"/>
          <w:szCs w:val="22"/>
        </w:rPr>
      </w:pPr>
      <w:r>
        <w:rPr>
          <w:b/>
          <w:bCs/>
          <w:color w:val="0070C0"/>
          <w:sz w:val="22"/>
          <w:szCs w:val="22"/>
        </w:rPr>
        <w:t>Follow up</w:t>
      </w:r>
      <w:r w:rsidRPr="00BF3E39">
        <w:rPr>
          <w:b/>
          <w:bCs/>
          <w:color w:val="0070C0"/>
          <w:sz w:val="22"/>
          <w:szCs w:val="22"/>
        </w:rPr>
        <w:t xml:space="preserve"> Action:  </w:t>
      </w:r>
      <w:r>
        <w:rPr>
          <w:b/>
          <w:bCs/>
          <w:i/>
          <w:color w:val="0070C0"/>
          <w:sz w:val="22"/>
          <w:szCs w:val="22"/>
        </w:rPr>
        <w:t>Press contacted to write a story about the vaccine clinics.</w:t>
      </w:r>
    </w:p>
    <w:p w14:paraId="5026C1D3" w14:textId="77777777" w:rsidR="00D55241" w:rsidRDefault="00D55241" w:rsidP="007402A1">
      <w:pPr>
        <w:rPr>
          <w:b/>
          <w:color w:val="000000"/>
          <w:sz w:val="21"/>
          <w:szCs w:val="21"/>
        </w:rPr>
      </w:pPr>
    </w:p>
    <w:p w14:paraId="481B7717" w14:textId="60AEC9A3" w:rsidR="008D7527" w:rsidRPr="007402A1" w:rsidRDefault="006E5188" w:rsidP="007402A1">
      <w:pPr>
        <w:rPr>
          <w:b/>
          <w:sz w:val="21"/>
          <w:szCs w:val="21"/>
        </w:rPr>
      </w:pPr>
      <w:r w:rsidRPr="007402A1">
        <w:rPr>
          <w:b/>
          <w:color w:val="000000"/>
          <w:sz w:val="21"/>
          <w:szCs w:val="21"/>
        </w:rPr>
        <w:t xml:space="preserve">3.  </w:t>
      </w:r>
      <w:r w:rsidR="007402A1" w:rsidRPr="007402A1">
        <w:rPr>
          <w:b/>
          <w:color w:val="000000"/>
          <w:sz w:val="22"/>
          <w:szCs w:val="22"/>
        </w:rPr>
        <w:t>Update on the NorCal HealthConnect Community Boards</w:t>
      </w:r>
    </w:p>
    <w:p w14:paraId="32A7EE9E" w14:textId="55C6B7F9" w:rsidR="006E5188" w:rsidRPr="00CE7E23" w:rsidRDefault="007402A1" w:rsidP="006E5188">
      <w:pPr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Sue Campbell, Board designate to </w:t>
      </w:r>
      <w:r w:rsidR="00D55241" w:rsidRPr="00CE7E23">
        <w:rPr>
          <w:color w:val="000000" w:themeColor="text1"/>
          <w:sz w:val="22"/>
          <w:szCs w:val="22"/>
        </w:rPr>
        <w:t xml:space="preserve">the Healdsburg Hospital </w:t>
      </w:r>
      <w:r w:rsidRPr="00CE7E23">
        <w:rPr>
          <w:color w:val="000000" w:themeColor="text1"/>
          <w:sz w:val="22"/>
          <w:szCs w:val="22"/>
        </w:rPr>
        <w:t xml:space="preserve">Community Board led this discussion. </w:t>
      </w:r>
      <w:r w:rsidR="00D55241" w:rsidRPr="00CE7E23">
        <w:rPr>
          <w:color w:val="000000" w:themeColor="text1"/>
          <w:sz w:val="22"/>
          <w:szCs w:val="22"/>
        </w:rPr>
        <w:t xml:space="preserve">  The Healdsburg Hospital/Petaluma Valley Hospital Community Boards(s) met for the first time on March 22. Sue ga</w:t>
      </w:r>
      <w:r w:rsidR="00BB6403" w:rsidRPr="00CE7E23">
        <w:rPr>
          <w:color w:val="000000" w:themeColor="text1"/>
          <w:sz w:val="22"/>
          <w:szCs w:val="22"/>
        </w:rPr>
        <w:t>ve a brief update on the Board structure and meeting discussion.</w:t>
      </w:r>
      <w:r w:rsidR="00D55241" w:rsidRPr="00CE7E23">
        <w:rPr>
          <w:color w:val="000000" w:themeColor="text1"/>
          <w:sz w:val="22"/>
          <w:szCs w:val="22"/>
        </w:rPr>
        <w:t xml:space="preserve"> </w:t>
      </w:r>
    </w:p>
    <w:p w14:paraId="6D2F9CF9" w14:textId="00533723" w:rsidR="007402A1" w:rsidRPr="00CE7E23" w:rsidRDefault="00D55241" w:rsidP="007402A1">
      <w:pPr>
        <w:rPr>
          <w:color w:val="000000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Discussion ensued regarding Providence communications that went out in </w:t>
      </w:r>
      <w:r w:rsidR="005B267F" w:rsidRPr="00CE7E23">
        <w:rPr>
          <w:color w:val="000000" w:themeColor="text1"/>
          <w:sz w:val="22"/>
          <w:szCs w:val="22"/>
        </w:rPr>
        <w:t>error about</w:t>
      </w:r>
      <w:r w:rsidRPr="00CE7E23">
        <w:rPr>
          <w:color w:val="000000" w:themeColor="text1"/>
          <w:sz w:val="22"/>
          <w:szCs w:val="22"/>
        </w:rPr>
        <w:t xml:space="preserve"> the Windsor Women’s’ Clinic</w:t>
      </w:r>
      <w:r w:rsidR="00BB6403" w:rsidRPr="00CE7E23">
        <w:rPr>
          <w:color w:val="000000" w:themeColor="text1"/>
          <w:sz w:val="22"/>
          <w:szCs w:val="22"/>
        </w:rPr>
        <w:t xml:space="preserve"> status</w:t>
      </w:r>
      <w:r w:rsidRPr="00CE7E23">
        <w:rPr>
          <w:color w:val="000000" w:themeColor="text1"/>
          <w:sz w:val="22"/>
          <w:szCs w:val="22"/>
        </w:rPr>
        <w:t>.  Counsel Arnone wi</w:t>
      </w:r>
      <w:r w:rsidR="00BB6403" w:rsidRPr="00CE7E23">
        <w:rPr>
          <w:color w:val="000000" w:themeColor="text1"/>
          <w:sz w:val="22"/>
          <w:szCs w:val="22"/>
        </w:rPr>
        <w:t>ll work with the Board, Providence Leadership,</w:t>
      </w:r>
      <w:r w:rsidRPr="00CE7E23">
        <w:rPr>
          <w:color w:val="000000" w:themeColor="text1"/>
          <w:sz w:val="22"/>
          <w:szCs w:val="22"/>
        </w:rPr>
        <w:t xml:space="preserve"> and Windsor officials to coordinate a time to fully discuss the issue and address concerns.</w:t>
      </w:r>
    </w:p>
    <w:p w14:paraId="56A5F59D" w14:textId="77777777" w:rsidR="007402A1" w:rsidRPr="007402A1" w:rsidRDefault="007402A1" w:rsidP="007402A1">
      <w:pPr>
        <w:rPr>
          <w:b/>
          <w:color w:val="000000"/>
          <w:sz w:val="21"/>
          <w:szCs w:val="21"/>
        </w:rPr>
      </w:pPr>
    </w:p>
    <w:p w14:paraId="185B29BC" w14:textId="77777777" w:rsidR="007402A1" w:rsidRPr="007402A1" w:rsidRDefault="006E5188" w:rsidP="007402A1">
      <w:pPr>
        <w:rPr>
          <w:b/>
          <w:color w:val="000000"/>
          <w:sz w:val="22"/>
          <w:szCs w:val="22"/>
        </w:rPr>
      </w:pPr>
      <w:r w:rsidRPr="007402A1">
        <w:rPr>
          <w:b/>
          <w:color w:val="000000"/>
          <w:sz w:val="21"/>
          <w:szCs w:val="21"/>
        </w:rPr>
        <w:t xml:space="preserve">4. </w:t>
      </w:r>
      <w:r w:rsidR="007402A1" w:rsidRPr="007402A1">
        <w:rPr>
          <w:b/>
          <w:color w:val="000000"/>
          <w:sz w:val="22"/>
          <w:szCs w:val="22"/>
        </w:rPr>
        <w:t>Update on District Board Strategic Planning</w:t>
      </w:r>
    </w:p>
    <w:p w14:paraId="0A0A2C83" w14:textId="3C337544" w:rsidR="003A3FE9" w:rsidRPr="00CE7E23" w:rsidRDefault="0005743E" w:rsidP="007402A1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Erin Gore</w:t>
      </w:r>
      <w:r w:rsidR="00BB6403" w:rsidRPr="00CE7E23">
        <w:rPr>
          <w:color w:val="000000"/>
          <w:sz w:val="22"/>
          <w:szCs w:val="22"/>
        </w:rPr>
        <w:t xml:space="preserve"> has contact</w:t>
      </w:r>
      <w:r w:rsidR="007D3A43" w:rsidRPr="00CE7E23">
        <w:rPr>
          <w:color w:val="000000"/>
          <w:sz w:val="22"/>
          <w:szCs w:val="22"/>
        </w:rPr>
        <w:t>ed</w:t>
      </w:r>
      <w:r w:rsidR="00BB6403" w:rsidRPr="00CE7E23">
        <w:rPr>
          <w:color w:val="000000"/>
          <w:sz w:val="22"/>
          <w:szCs w:val="22"/>
        </w:rPr>
        <w:t xml:space="preserve"> Jim Schuessler </w:t>
      </w:r>
      <w:r w:rsidR="00B83D05" w:rsidRPr="00CE7E23">
        <w:rPr>
          <w:color w:val="000000"/>
          <w:sz w:val="22"/>
          <w:szCs w:val="22"/>
        </w:rPr>
        <w:t>and is</w:t>
      </w:r>
      <w:r w:rsidRPr="00CE7E23">
        <w:rPr>
          <w:color w:val="000000"/>
          <w:sz w:val="22"/>
          <w:szCs w:val="22"/>
        </w:rPr>
        <w:t xml:space="preserve"> working on setting up a Strategic Planning meeting.</w:t>
      </w:r>
      <w:r w:rsidR="007402A1" w:rsidRPr="00CE7E23">
        <w:rPr>
          <w:color w:val="000000"/>
          <w:sz w:val="22"/>
          <w:szCs w:val="22"/>
        </w:rPr>
        <w:t xml:space="preserve"> </w:t>
      </w:r>
      <w:r w:rsidRPr="00CE7E23">
        <w:rPr>
          <w:color w:val="000000"/>
          <w:sz w:val="22"/>
          <w:szCs w:val="22"/>
        </w:rPr>
        <w:t>She will be communicating with the Board on details.</w:t>
      </w:r>
    </w:p>
    <w:p w14:paraId="28B79264" w14:textId="4816822B" w:rsidR="0005743E" w:rsidRPr="00CE7E23" w:rsidRDefault="0005743E" w:rsidP="007402A1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David Anderson rai</w:t>
      </w:r>
      <w:r w:rsidR="00BB6403" w:rsidRPr="00CE7E23">
        <w:rPr>
          <w:color w:val="000000"/>
          <w:sz w:val="22"/>
          <w:szCs w:val="22"/>
        </w:rPr>
        <w:t xml:space="preserve">sed the concern of Opioid use among young teens and presented </w:t>
      </w:r>
      <w:r w:rsidRPr="00CE7E23">
        <w:rPr>
          <w:color w:val="000000"/>
          <w:sz w:val="22"/>
          <w:szCs w:val="22"/>
        </w:rPr>
        <w:t xml:space="preserve">the idea that the District </w:t>
      </w:r>
      <w:r w:rsidR="00835187" w:rsidRPr="00CE7E23">
        <w:rPr>
          <w:color w:val="000000"/>
          <w:sz w:val="22"/>
          <w:szCs w:val="22"/>
        </w:rPr>
        <w:t>fund an</w:t>
      </w:r>
      <w:r w:rsidR="00BB6403" w:rsidRPr="00CE7E23">
        <w:rPr>
          <w:color w:val="000000"/>
          <w:sz w:val="22"/>
          <w:szCs w:val="22"/>
        </w:rPr>
        <w:t xml:space="preserve"> </w:t>
      </w:r>
      <w:r w:rsidRPr="00CE7E23">
        <w:rPr>
          <w:color w:val="000000"/>
          <w:sz w:val="22"/>
          <w:szCs w:val="22"/>
        </w:rPr>
        <w:t>education</w:t>
      </w:r>
      <w:r w:rsidR="00BB6403" w:rsidRPr="00CE7E23">
        <w:rPr>
          <w:color w:val="000000"/>
          <w:sz w:val="22"/>
          <w:szCs w:val="22"/>
        </w:rPr>
        <w:t>al program</w:t>
      </w:r>
      <w:r w:rsidRPr="00CE7E23">
        <w:rPr>
          <w:color w:val="000000"/>
          <w:sz w:val="22"/>
          <w:szCs w:val="22"/>
        </w:rPr>
        <w:t xml:space="preserve"> in the schools.  Erin will add this to the list of ideas she is developing for Strategic Planning discussion.</w:t>
      </w:r>
    </w:p>
    <w:p w14:paraId="65F2736D" w14:textId="03A33125" w:rsidR="008A7C88" w:rsidRPr="00CE7E23" w:rsidRDefault="008A7C88" w:rsidP="006E5188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 xml:space="preserve">Sue Campbell and Jim Nantell have been in discussion with Ramon Faith, </w:t>
      </w:r>
      <w:r w:rsidR="00BB6403" w:rsidRPr="00CE7E23">
        <w:rPr>
          <w:color w:val="000000"/>
          <w:sz w:val="22"/>
          <w:szCs w:val="22"/>
        </w:rPr>
        <w:t xml:space="preserve">CEO </w:t>
      </w:r>
      <w:r w:rsidRPr="00CE7E23">
        <w:rPr>
          <w:color w:val="000000"/>
          <w:sz w:val="22"/>
          <w:szCs w:val="22"/>
        </w:rPr>
        <w:t>Petalu</w:t>
      </w:r>
      <w:r w:rsidR="00BB6403" w:rsidRPr="00CE7E23">
        <w:rPr>
          <w:color w:val="000000"/>
          <w:sz w:val="22"/>
          <w:szCs w:val="22"/>
        </w:rPr>
        <w:t xml:space="preserve">ma </w:t>
      </w:r>
      <w:r w:rsidRPr="00CE7E23">
        <w:rPr>
          <w:color w:val="000000"/>
          <w:sz w:val="22"/>
          <w:szCs w:val="22"/>
        </w:rPr>
        <w:t xml:space="preserve">Healthcare District. The potential </w:t>
      </w:r>
      <w:r w:rsidR="00902FF9" w:rsidRPr="00CE7E23">
        <w:rPr>
          <w:color w:val="000000"/>
          <w:sz w:val="22"/>
          <w:szCs w:val="22"/>
        </w:rPr>
        <w:t>to share</w:t>
      </w:r>
      <w:r w:rsidRPr="00CE7E23">
        <w:rPr>
          <w:color w:val="000000"/>
          <w:sz w:val="22"/>
          <w:szCs w:val="22"/>
        </w:rPr>
        <w:t xml:space="preserve"> resources for </w:t>
      </w:r>
      <w:r w:rsidR="00BB6403" w:rsidRPr="00CE7E23">
        <w:rPr>
          <w:color w:val="000000"/>
          <w:sz w:val="22"/>
          <w:szCs w:val="22"/>
        </w:rPr>
        <w:t>bookkeeping and other duties is</w:t>
      </w:r>
      <w:r w:rsidRPr="00CE7E23">
        <w:rPr>
          <w:color w:val="000000"/>
          <w:sz w:val="22"/>
          <w:szCs w:val="22"/>
        </w:rPr>
        <w:t xml:space="preserve"> under discussion.  Counsel noted requirements of one party being the “employer of record”.</w:t>
      </w:r>
      <w:r w:rsidR="00BB6403" w:rsidRPr="00CE7E23">
        <w:rPr>
          <w:color w:val="000000"/>
          <w:sz w:val="22"/>
          <w:szCs w:val="22"/>
        </w:rPr>
        <w:t xml:space="preserve"> </w:t>
      </w:r>
      <w:r w:rsidRPr="00CE7E23">
        <w:rPr>
          <w:color w:val="000000"/>
          <w:sz w:val="22"/>
          <w:szCs w:val="22"/>
        </w:rPr>
        <w:t>Discussions will continue.</w:t>
      </w:r>
    </w:p>
    <w:p w14:paraId="42DB1450" w14:textId="77777777" w:rsidR="008A7C88" w:rsidRPr="00CE7E23" w:rsidRDefault="008A7C88" w:rsidP="006E5188">
      <w:pPr>
        <w:rPr>
          <w:color w:val="000000"/>
          <w:sz w:val="22"/>
          <w:szCs w:val="22"/>
        </w:rPr>
      </w:pPr>
    </w:p>
    <w:p w14:paraId="5D5DB86F" w14:textId="77777777" w:rsidR="007402A1" w:rsidRPr="007402A1" w:rsidRDefault="006E5188" w:rsidP="007402A1">
      <w:pPr>
        <w:rPr>
          <w:b/>
          <w:color w:val="000000"/>
          <w:sz w:val="22"/>
          <w:szCs w:val="22"/>
        </w:rPr>
      </w:pPr>
      <w:r w:rsidRPr="007402A1">
        <w:rPr>
          <w:b/>
          <w:sz w:val="21"/>
          <w:szCs w:val="21"/>
        </w:rPr>
        <w:t xml:space="preserve">5. </w:t>
      </w:r>
      <w:r w:rsidR="007402A1" w:rsidRPr="007402A1">
        <w:rPr>
          <w:b/>
          <w:color w:val="000000"/>
          <w:sz w:val="22"/>
          <w:szCs w:val="22"/>
        </w:rPr>
        <w:t>Discussion and Possible Action Taken Regarding District Financials</w:t>
      </w:r>
    </w:p>
    <w:p w14:paraId="6F796C23" w14:textId="743209A0" w:rsidR="007402A1" w:rsidRPr="00BB6403" w:rsidRDefault="007402A1" w:rsidP="00BB6403">
      <w:pPr>
        <w:rPr>
          <w:color w:val="000000"/>
          <w:sz w:val="21"/>
          <w:szCs w:val="21"/>
        </w:rPr>
      </w:pPr>
      <w:r w:rsidRPr="00BB6403">
        <w:rPr>
          <w:b/>
          <w:color w:val="000000"/>
          <w:sz w:val="21"/>
          <w:szCs w:val="21"/>
        </w:rPr>
        <w:t>Transfer of the women's clinic funds to PSJH</w:t>
      </w:r>
      <w:r w:rsidR="00BB6403" w:rsidRPr="00BB6403">
        <w:rPr>
          <w:color w:val="000000"/>
          <w:sz w:val="21"/>
          <w:szCs w:val="21"/>
        </w:rPr>
        <w:t xml:space="preserve"> – Sue Campbell reported, these funds have been successfully transferred</w:t>
      </w:r>
    </w:p>
    <w:p w14:paraId="1A38A808" w14:textId="50EEE4FD" w:rsidR="0005743E" w:rsidRPr="00CE7E23" w:rsidRDefault="007402A1" w:rsidP="00BB6403">
      <w:pPr>
        <w:rPr>
          <w:b/>
          <w:color w:val="000000"/>
          <w:sz w:val="22"/>
          <w:szCs w:val="22"/>
        </w:rPr>
      </w:pPr>
      <w:r w:rsidRPr="00BB6403">
        <w:rPr>
          <w:b/>
          <w:color w:val="000000"/>
          <w:sz w:val="21"/>
          <w:szCs w:val="21"/>
        </w:rPr>
        <w:t>Presentation of District Financials Report</w:t>
      </w:r>
      <w:r w:rsidR="00BB6403">
        <w:rPr>
          <w:rFonts w:cs="Arial"/>
          <w:b/>
          <w:color w:val="000000"/>
          <w:sz w:val="21"/>
          <w:szCs w:val="21"/>
        </w:rPr>
        <w:t xml:space="preserve"> - </w:t>
      </w:r>
      <w:r>
        <w:rPr>
          <w:color w:val="000000" w:themeColor="text1"/>
          <w:sz w:val="21"/>
          <w:szCs w:val="21"/>
        </w:rPr>
        <w:t>Julie Hanamura</w:t>
      </w:r>
      <w:r w:rsidRPr="007402A1">
        <w:rPr>
          <w:color w:val="000000" w:themeColor="text1"/>
          <w:sz w:val="21"/>
          <w:szCs w:val="21"/>
        </w:rPr>
        <w:t xml:space="preserve"> </w:t>
      </w:r>
      <w:r w:rsidR="0005743E">
        <w:rPr>
          <w:color w:val="000000" w:themeColor="text1"/>
          <w:sz w:val="21"/>
          <w:szCs w:val="21"/>
        </w:rPr>
        <w:t xml:space="preserve">reviewed the financial reports which included the Statement of </w:t>
      </w:r>
      <w:r w:rsidR="0005743E" w:rsidRPr="00CE7E23">
        <w:rPr>
          <w:color w:val="000000" w:themeColor="text1"/>
          <w:sz w:val="22"/>
          <w:szCs w:val="22"/>
        </w:rPr>
        <w:t xml:space="preserve">Activity to date and </w:t>
      </w:r>
      <w:r w:rsidR="00BB6403" w:rsidRPr="00CE7E23">
        <w:rPr>
          <w:color w:val="000000" w:themeColor="text1"/>
          <w:sz w:val="22"/>
          <w:szCs w:val="22"/>
        </w:rPr>
        <w:t xml:space="preserve">the Statement of Financials. </w:t>
      </w:r>
      <w:r w:rsidR="0005743E" w:rsidRPr="00CE7E23">
        <w:rPr>
          <w:color w:val="000000" w:themeColor="text1"/>
          <w:sz w:val="22"/>
          <w:szCs w:val="22"/>
        </w:rPr>
        <w:t xml:space="preserve"> Treasurer Nantell will work with Julie on an addition</w:t>
      </w:r>
      <w:r w:rsidR="00BB6403" w:rsidRPr="00CE7E23">
        <w:rPr>
          <w:color w:val="000000" w:themeColor="text1"/>
          <w:sz w:val="22"/>
          <w:szCs w:val="22"/>
        </w:rPr>
        <w:t>al</w:t>
      </w:r>
      <w:r w:rsidR="0005743E" w:rsidRPr="00CE7E23">
        <w:rPr>
          <w:color w:val="000000" w:themeColor="text1"/>
          <w:sz w:val="22"/>
          <w:szCs w:val="22"/>
        </w:rPr>
        <w:t xml:space="preserve"> </w:t>
      </w:r>
      <w:r w:rsidR="00902FF9" w:rsidRPr="00CE7E23">
        <w:rPr>
          <w:color w:val="000000" w:themeColor="text1"/>
          <w:sz w:val="22"/>
          <w:szCs w:val="22"/>
        </w:rPr>
        <w:t>report that</w:t>
      </w:r>
      <w:r w:rsidR="0005743E" w:rsidRPr="00CE7E23">
        <w:rPr>
          <w:color w:val="000000" w:themeColor="text1"/>
          <w:sz w:val="22"/>
          <w:szCs w:val="22"/>
        </w:rPr>
        <w:t xml:space="preserve"> shows a high </w:t>
      </w:r>
      <w:r w:rsidR="00902FF9" w:rsidRPr="00CE7E23">
        <w:rPr>
          <w:color w:val="000000" w:themeColor="text1"/>
          <w:sz w:val="22"/>
          <w:szCs w:val="22"/>
        </w:rPr>
        <w:t>level Financial</w:t>
      </w:r>
      <w:r w:rsidR="0005743E" w:rsidRPr="00CE7E23">
        <w:rPr>
          <w:color w:val="000000" w:themeColor="text1"/>
          <w:sz w:val="22"/>
          <w:szCs w:val="22"/>
        </w:rPr>
        <w:t xml:space="preserve"> Statement.</w:t>
      </w:r>
    </w:p>
    <w:p w14:paraId="65121511" w14:textId="04C1C224" w:rsidR="0005743E" w:rsidRPr="00CE7E23" w:rsidRDefault="0005743E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Discussion ensued </w:t>
      </w:r>
      <w:r w:rsidR="00902FF9" w:rsidRPr="00CE7E23">
        <w:rPr>
          <w:color w:val="000000" w:themeColor="text1"/>
          <w:sz w:val="22"/>
          <w:szCs w:val="22"/>
        </w:rPr>
        <w:t>with al</w:t>
      </w:r>
      <w:r w:rsidR="00BB6403" w:rsidRPr="00CE7E23">
        <w:rPr>
          <w:color w:val="000000" w:themeColor="text1"/>
          <w:sz w:val="22"/>
          <w:szCs w:val="22"/>
        </w:rPr>
        <w:t>l</w:t>
      </w:r>
      <w:r w:rsidRPr="00CE7E23">
        <w:rPr>
          <w:color w:val="000000" w:themeColor="text1"/>
          <w:sz w:val="22"/>
          <w:szCs w:val="22"/>
        </w:rPr>
        <w:t xml:space="preserve"> in a</w:t>
      </w:r>
      <w:r w:rsidR="00BB6403" w:rsidRPr="00CE7E23">
        <w:rPr>
          <w:color w:val="000000" w:themeColor="text1"/>
          <w:sz w:val="22"/>
          <w:szCs w:val="22"/>
        </w:rPr>
        <w:t xml:space="preserve">greement that these reports </w:t>
      </w:r>
      <w:r w:rsidR="00B83D05" w:rsidRPr="00CE7E23">
        <w:rPr>
          <w:color w:val="000000" w:themeColor="text1"/>
          <w:sz w:val="22"/>
          <w:szCs w:val="22"/>
        </w:rPr>
        <w:t>will to</w:t>
      </w:r>
      <w:r w:rsidRPr="00CE7E23">
        <w:rPr>
          <w:color w:val="000000" w:themeColor="text1"/>
          <w:sz w:val="22"/>
          <w:szCs w:val="22"/>
        </w:rPr>
        <w:t xml:space="preserve"> </w:t>
      </w:r>
      <w:r w:rsidR="00902FF9" w:rsidRPr="00CE7E23">
        <w:rPr>
          <w:color w:val="000000" w:themeColor="text1"/>
          <w:sz w:val="22"/>
          <w:szCs w:val="22"/>
        </w:rPr>
        <w:t>come to</w:t>
      </w:r>
      <w:r w:rsidRPr="00CE7E23">
        <w:rPr>
          <w:color w:val="000000" w:themeColor="text1"/>
          <w:sz w:val="22"/>
          <w:szCs w:val="22"/>
        </w:rPr>
        <w:t xml:space="preserve"> the Board monthly for approval. </w:t>
      </w:r>
    </w:p>
    <w:p w14:paraId="53D07C0B" w14:textId="43DB0AE5" w:rsidR="004726EF" w:rsidRPr="00CE7E23" w:rsidRDefault="0005743E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>See reports on file</w:t>
      </w:r>
      <w:r w:rsidR="00E97F5F" w:rsidRPr="00CE7E23">
        <w:rPr>
          <w:color w:val="000000" w:themeColor="text1"/>
          <w:sz w:val="22"/>
          <w:szCs w:val="22"/>
        </w:rPr>
        <w:t xml:space="preserve"> for further details.</w:t>
      </w:r>
      <w:r w:rsidRPr="00CE7E23">
        <w:rPr>
          <w:color w:val="000000" w:themeColor="text1"/>
          <w:sz w:val="22"/>
          <w:szCs w:val="22"/>
        </w:rPr>
        <w:t xml:space="preserve">    </w:t>
      </w:r>
    </w:p>
    <w:p w14:paraId="4B3B5867" w14:textId="6F79775E" w:rsidR="0005743E" w:rsidRPr="0005743E" w:rsidRDefault="0005743E" w:rsidP="0005743E">
      <w:pPr>
        <w:rPr>
          <w:b/>
          <w:bCs/>
          <w:sz w:val="22"/>
          <w:szCs w:val="22"/>
        </w:rPr>
      </w:pPr>
      <w:r w:rsidRPr="0005743E">
        <w:rPr>
          <w:b/>
          <w:bCs/>
          <w:sz w:val="22"/>
          <w:szCs w:val="22"/>
        </w:rPr>
        <w:t>A Motion was made by Director Nantell and seconded by Director Campbell to a</w:t>
      </w:r>
      <w:r w:rsidR="00E97F5F">
        <w:rPr>
          <w:b/>
          <w:bCs/>
          <w:sz w:val="22"/>
          <w:szCs w:val="22"/>
        </w:rPr>
        <w:t>pprove the Financial Statements</w:t>
      </w:r>
      <w:r w:rsidRPr="0005743E">
        <w:rPr>
          <w:b/>
          <w:bCs/>
          <w:sz w:val="22"/>
          <w:szCs w:val="22"/>
        </w:rPr>
        <w:t xml:space="preserve"> as presented</w:t>
      </w:r>
      <w:r>
        <w:rPr>
          <w:b/>
          <w:bCs/>
          <w:sz w:val="22"/>
          <w:szCs w:val="22"/>
        </w:rPr>
        <w:t>.</w:t>
      </w:r>
    </w:p>
    <w:p w14:paraId="3EBB3B90" w14:textId="77777777" w:rsidR="0005743E" w:rsidRDefault="0005743E" w:rsidP="0005743E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Y</w:t>
      </w:r>
      <w:r w:rsidRPr="00DD1F0B">
        <w:rPr>
          <w:b/>
          <w:color w:val="000000" w:themeColor="text1"/>
          <w:u w:val="single"/>
        </w:rPr>
        <w:t xml:space="preserve"> </w:t>
      </w:r>
      <w:r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>: Y</w:t>
      </w:r>
      <w:r>
        <w:rPr>
          <w:b/>
          <w:color w:val="000000" w:themeColor="text1"/>
        </w:rPr>
        <w:t xml:space="preserve"> Gore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.</w:t>
      </w:r>
      <w:r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.</w:t>
      </w:r>
    </w:p>
    <w:p w14:paraId="6E262C7F" w14:textId="0FB61F83" w:rsidR="007402A1" w:rsidRPr="007D3A43" w:rsidRDefault="0005743E" w:rsidP="001B6F82">
      <w:pPr>
        <w:tabs>
          <w:tab w:val="left" w:pos="2700"/>
        </w:tabs>
        <w:rPr>
          <w:i/>
          <w:color w:val="000000" w:themeColor="text1"/>
          <w:sz w:val="21"/>
          <w:szCs w:val="21"/>
        </w:rPr>
      </w:pPr>
      <w:r w:rsidRPr="007D3A43">
        <w:rPr>
          <w:b/>
          <w:bCs/>
          <w:i/>
          <w:color w:val="0070C0"/>
          <w:sz w:val="22"/>
          <w:szCs w:val="22"/>
        </w:rPr>
        <w:t xml:space="preserve">Follow up Action: an additional sub subsection will be added to the agenda going forward titled </w:t>
      </w:r>
      <w:r w:rsidR="0087290B" w:rsidRPr="007D3A43">
        <w:rPr>
          <w:b/>
          <w:bCs/>
          <w:i/>
          <w:color w:val="0070C0"/>
          <w:sz w:val="22"/>
          <w:szCs w:val="22"/>
        </w:rPr>
        <w:t>“Legal</w:t>
      </w:r>
      <w:r w:rsidRPr="007D3A43">
        <w:rPr>
          <w:b/>
          <w:bCs/>
          <w:i/>
          <w:color w:val="0070C0"/>
          <w:sz w:val="22"/>
          <w:szCs w:val="22"/>
        </w:rPr>
        <w:t xml:space="preserve"> Report”, where Counsel can update toe Board on any legal business.</w:t>
      </w:r>
    </w:p>
    <w:p w14:paraId="4985FE7F" w14:textId="77777777" w:rsidR="007402A1" w:rsidRPr="007D3A43" w:rsidRDefault="007402A1" w:rsidP="001B6F82">
      <w:pPr>
        <w:tabs>
          <w:tab w:val="left" w:pos="2700"/>
        </w:tabs>
        <w:rPr>
          <w:i/>
          <w:color w:val="000000" w:themeColor="text1"/>
          <w:sz w:val="21"/>
          <w:szCs w:val="21"/>
        </w:rPr>
      </w:pPr>
    </w:p>
    <w:p w14:paraId="34811971" w14:textId="014219B8" w:rsidR="007402A1" w:rsidRPr="007402A1" w:rsidRDefault="007402A1" w:rsidP="001B6F82">
      <w:pPr>
        <w:tabs>
          <w:tab w:val="left" w:pos="2700"/>
        </w:tabs>
        <w:rPr>
          <w:b/>
          <w:color w:val="000000" w:themeColor="text1"/>
          <w:sz w:val="21"/>
          <w:szCs w:val="21"/>
        </w:rPr>
      </w:pPr>
      <w:r w:rsidRPr="007402A1">
        <w:rPr>
          <w:b/>
          <w:color w:val="000000" w:themeColor="text1"/>
          <w:sz w:val="21"/>
          <w:szCs w:val="21"/>
        </w:rPr>
        <w:t xml:space="preserve">6.  </w:t>
      </w:r>
      <w:r w:rsidRPr="007402A1">
        <w:rPr>
          <w:b/>
          <w:color w:val="000000"/>
          <w:sz w:val="22"/>
          <w:szCs w:val="22"/>
        </w:rPr>
        <w:t xml:space="preserve">Discussion and Possible Approval of Updated Compensable Board </w:t>
      </w:r>
      <w:r w:rsidR="0005743E" w:rsidRPr="007402A1">
        <w:rPr>
          <w:b/>
          <w:color w:val="000000"/>
          <w:sz w:val="22"/>
          <w:szCs w:val="22"/>
        </w:rPr>
        <w:t>Activities and</w:t>
      </w:r>
      <w:r w:rsidRPr="007402A1">
        <w:rPr>
          <w:b/>
          <w:color w:val="000000"/>
          <w:sz w:val="22"/>
          <w:szCs w:val="22"/>
        </w:rPr>
        <w:t xml:space="preserve"> Process for Stipend Submission</w:t>
      </w:r>
    </w:p>
    <w:p w14:paraId="417BFE82" w14:textId="2050BF7D" w:rsidR="007402A1" w:rsidRPr="0087290B" w:rsidRDefault="0005743E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87290B">
        <w:rPr>
          <w:color w:val="000000" w:themeColor="text1"/>
          <w:sz w:val="22"/>
          <w:szCs w:val="22"/>
        </w:rPr>
        <w:t xml:space="preserve">Sue Campbell led this </w:t>
      </w:r>
      <w:r w:rsidR="0087290B" w:rsidRPr="0087290B">
        <w:rPr>
          <w:color w:val="000000" w:themeColor="text1"/>
          <w:sz w:val="22"/>
          <w:szCs w:val="22"/>
        </w:rPr>
        <w:t>discussion</w:t>
      </w:r>
      <w:r w:rsidRPr="0087290B">
        <w:rPr>
          <w:color w:val="000000" w:themeColor="text1"/>
          <w:sz w:val="22"/>
          <w:szCs w:val="22"/>
        </w:rPr>
        <w:t xml:space="preserve">.  The list of </w:t>
      </w:r>
      <w:r w:rsidR="0087290B" w:rsidRPr="0087290B">
        <w:rPr>
          <w:color w:val="000000" w:themeColor="text1"/>
          <w:sz w:val="22"/>
          <w:szCs w:val="22"/>
        </w:rPr>
        <w:t>compensable activates</w:t>
      </w:r>
      <w:r w:rsidR="0087290B">
        <w:rPr>
          <w:color w:val="000000" w:themeColor="text1"/>
          <w:sz w:val="22"/>
          <w:szCs w:val="22"/>
        </w:rPr>
        <w:t xml:space="preserve"> was reviewed </w:t>
      </w:r>
      <w:r w:rsidR="008A7C88">
        <w:rPr>
          <w:color w:val="000000" w:themeColor="text1"/>
          <w:sz w:val="22"/>
          <w:szCs w:val="22"/>
        </w:rPr>
        <w:t>and was updated</w:t>
      </w:r>
      <w:r w:rsidR="0087290B">
        <w:rPr>
          <w:color w:val="000000" w:themeColor="text1"/>
          <w:sz w:val="22"/>
          <w:szCs w:val="22"/>
        </w:rPr>
        <w:t xml:space="preserve"> with the </w:t>
      </w:r>
      <w:r w:rsidR="00902FF9">
        <w:rPr>
          <w:color w:val="000000" w:themeColor="text1"/>
          <w:sz w:val="22"/>
          <w:szCs w:val="22"/>
        </w:rPr>
        <w:t>Board</w:t>
      </w:r>
      <w:r w:rsidR="00902FF9" w:rsidRPr="0087290B">
        <w:rPr>
          <w:color w:val="000000" w:themeColor="text1"/>
          <w:sz w:val="22"/>
          <w:szCs w:val="22"/>
        </w:rPr>
        <w:t>.</w:t>
      </w:r>
      <w:r w:rsidR="0087290B" w:rsidRPr="0087290B">
        <w:rPr>
          <w:color w:val="000000" w:themeColor="text1"/>
          <w:sz w:val="22"/>
          <w:szCs w:val="22"/>
        </w:rPr>
        <w:t xml:space="preserve">  Sue Campbell will review </w:t>
      </w:r>
      <w:r w:rsidR="0087290B">
        <w:rPr>
          <w:color w:val="000000" w:themeColor="text1"/>
          <w:sz w:val="22"/>
          <w:szCs w:val="22"/>
        </w:rPr>
        <w:t xml:space="preserve">the updated list </w:t>
      </w:r>
      <w:r w:rsidR="0087290B" w:rsidRPr="0087290B">
        <w:rPr>
          <w:color w:val="000000" w:themeColor="text1"/>
          <w:sz w:val="22"/>
          <w:szCs w:val="22"/>
        </w:rPr>
        <w:t>and bring to the Board for approval at the April meeting.</w:t>
      </w:r>
    </w:p>
    <w:p w14:paraId="0D40850D" w14:textId="1ADCD1B2" w:rsidR="0087290B" w:rsidRPr="0087290B" w:rsidRDefault="0087290B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87290B">
        <w:rPr>
          <w:color w:val="000000" w:themeColor="text1"/>
          <w:sz w:val="22"/>
          <w:szCs w:val="22"/>
        </w:rPr>
        <w:t xml:space="preserve">Stipend Submission process will stay the same for now, with Susan Schmid processing the </w:t>
      </w:r>
      <w:r w:rsidR="008A7C88" w:rsidRPr="0087290B">
        <w:rPr>
          <w:color w:val="000000" w:themeColor="text1"/>
          <w:sz w:val="22"/>
          <w:szCs w:val="22"/>
        </w:rPr>
        <w:t>reports.</w:t>
      </w:r>
    </w:p>
    <w:p w14:paraId="1FEA794B" w14:textId="77777777" w:rsidR="007402A1" w:rsidRDefault="007402A1" w:rsidP="001B6F82">
      <w:pPr>
        <w:tabs>
          <w:tab w:val="left" w:pos="2700"/>
        </w:tabs>
        <w:rPr>
          <w:b/>
          <w:color w:val="000000" w:themeColor="text1"/>
          <w:sz w:val="22"/>
          <w:szCs w:val="22"/>
        </w:rPr>
      </w:pPr>
    </w:p>
    <w:p w14:paraId="0BB4D271" w14:textId="77777777" w:rsidR="007402A1" w:rsidRPr="00E97F5F" w:rsidRDefault="007402A1" w:rsidP="007402A1">
      <w:pPr>
        <w:rPr>
          <w:b/>
          <w:sz w:val="21"/>
          <w:szCs w:val="21"/>
        </w:rPr>
      </w:pPr>
      <w:r w:rsidRPr="00E97F5F">
        <w:rPr>
          <w:b/>
          <w:color w:val="000000" w:themeColor="text1"/>
          <w:sz w:val="22"/>
          <w:szCs w:val="22"/>
        </w:rPr>
        <w:t xml:space="preserve">7. </w:t>
      </w:r>
      <w:r w:rsidRPr="00E97F5F">
        <w:rPr>
          <w:b/>
          <w:sz w:val="21"/>
          <w:szCs w:val="21"/>
        </w:rPr>
        <w:t>Discussion and Possible Action Regarding New District Housekeeping</w:t>
      </w:r>
    </w:p>
    <w:p w14:paraId="32F9F6DE" w14:textId="20649FF6" w:rsidR="007402A1" w:rsidRPr="00CE7E23" w:rsidRDefault="007402A1" w:rsidP="007402A1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CE7E23">
        <w:rPr>
          <w:b/>
          <w:color w:val="000000"/>
          <w:sz w:val="22"/>
          <w:szCs w:val="22"/>
        </w:rPr>
        <w:t>Website discussion</w:t>
      </w:r>
      <w:r w:rsidRPr="00CE7E23">
        <w:rPr>
          <w:color w:val="000000"/>
          <w:sz w:val="22"/>
          <w:szCs w:val="22"/>
        </w:rPr>
        <w:t xml:space="preserve"> – </w:t>
      </w:r>
      <w:r w:rsidR="0087290B" w:rsidRPr="00CE7E23">
        <w:rPr>
          <w:color w:val="000000"/>
          <w:sz w:val="22"/>
          <w:szCs w:val="22"/>
        </w:rPr>
        <w:t xml:space="preserve">Gina Fabiano recommended the Board review the current website and contact her with suggestions for changes. </w:t>
      </w:r>
      <w:r w:rsidR="00902FF9" w:rsidRPr="00CE7E23">
        <w:rPr>
          <w:color w:val="000000"/>
          <w:sz w:val="22"/>
          <w:szCs w:val="22"/>
        </w:rPr>
        <w:t>Board members agreed.</w:t>
      </w:r>
    </w:p>
    <w:p w14:paraId="3A8076DE" w14:textId="21E54AE9" w:rsidR="007402A1" w:rsidRPr="00CE7E23" w:rsidRDefault="00902FF9" w:rsidP="007402A1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CE7E23">
        <w:rPr>
          <w:b/>
          <w:color w:val="000000"/>
          <w:sz w:val="22"/>
          <w:szCs w:val="22"/>
        </w:rPr>
        <w:t>Bookkeeping –</w:t>
      </w:r>
      <w:r w:rsidRPr="00CE7E23">
        <w:rPr>
          <w:color w:val="000000"/>
          <w:sz w:val="22"/>
          <w:szCs w:val="22"/>
        </w:rPr>
        <w:t xml:space="preserve"> Julie Hanamura will continue </w:t>
      </w:r>
      <w:r w:rsidR="00E97F5F" w:rsidRPr="00CE7E23">
        <w:rPr>
          <w:color w:val="000000"/>
          <w:sz w:val="22"/>
          <w:szCs w:val="22"/>
        </w:rPr>
        <w:t xml:space="preserve">to </w:t>
      </w:r>
      <w:r w:rsidRPr="00CE7E23">
        <w:rPr>
          <w:color w:val="000000"/>
          <w:sz w:val="22"/>
          <w:szCs w:val="22"/>
        </w:rPr>
        <w:t>work with Sue Campbell and Jim Nantell</w:t>
      </w:r>
    </w:p>
    <w:p w14:paraId="1F36D008" w14:textId="3B546646" w:rsidR="007402A1" w:rsidRPr="00CE7E23" w:rsidRDefault="007402A1" w:rsidP="007402A1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CE7E23">
        <w:rPr>
          <w:b/>
          <w:color w:val="000000"/>
          <w:sz w:val="22"/>
          <w:szCs w:val="22"/>
        </w:rPr>
        <w:t xml:space="preserve">Zoom / </w:t>
      </w:r>
      <w:proofErr w:type="spellStart"/>
      <w:r w:rsidRPr="00CE7E23">
        <w:rPr>
          <w:b/>
          <w:color w:val="000000"/>
          <w:sz w:val="22"/>
          <w:szCs w:val="22"/>
        </w:rPr>
        <w:t>Quickbooks</w:t>
      </w:r>
      <w:proofErr w:type="spellEnd"/>
      <w:r w:rsidRPr="00CE7E23">
        <w:rPr>
          <w:b/>
          <w:color w:val="000000"/>
          <w:sz w:val="22"/>
          <w:szCs w:val="22"/>
        </w:rPr>
        <w:t xml:space="preserve"> /</w:t>
      </w:r>
      <w:proofErr w:type="spellStart"/>
      <w:r w:rsidRPr="00CE7E23">
        <w:rPr>
          <w:b/>
          <w:color w:val="000000"/>
          <w:sz w:val="22"/>
          <w:szCs w:val="22"/>
        </w:rPr>
        <w:t>BoardEffect</w:t>
      </w:r>
      <w:proofErr w:type="spellEnd"/>
      <w:r w:rsidRPr="00CE7E23">
        <w:rPr>
          <w:b/>
          <w:color w:val="000000"/>
          <w:sz w:val="22"/>
          <w:szCs w:val="22"/>
        </w:rPr>
        <w:t>/ Other IT issues discussion</w:t>
      </w:r>
      <w:r w:rsidR="0087290B" w:rsidRPr="00CE7E23">
        <w:rPr>
          <w:color w:val="000000"/>
          <w:sz w:val="22"/>
          <w:szCs w:val="22"/>
        </w:rPr>
        <w:t xml:space="preserve"> No action at this time</w:t>
      </w:r>
    </w:p>
    <w:p w14:paraId="013BF550" w14:textId="7FD8BABD" w:rsidR="007402A1" w:rsidRPr="00CE7E23" w:rsidRDefault="007402A1" w:rsidP="007402A1">
      <w:pPr>
        <w:pStyle w:val="ListParagraph"/>
        <w:numPr>
          <w:ilvl w:val="0"/>
          <w:numId w:val="22"/>
        </w:numPr>
        <w:rPr>
          <w:b/>
          <w:color w:val="000000"/>
          <w:sz w:val="22"/>
          <w:szCs w:val="22"/>
        </w:rPr>
      </w:pPr>
      <w:r w:rsidRPr="00CE7E23">
        <w:rPr>
          <w:b/>
          <w:color w:val="000000"/>
          <w:sz w:val="22"/>
          <w:szCs w:val="22"/>
        </w:rPr>
        <w:t xml:space="preserve">Follow up on </w:t>
      </w:r>
      <w:r w:rsidR="0087290B" w:rsidRPr="00CE7E23">
        <w:rPr>
          <w:b/>
          <w:color w:val="000000"/>
          <w:sz w:val="22"/>
          <w:szCs w:val="22"/>
        </w:rPr>
        <w:t>open action</w:t>
      </w:r>
      <w:r w:rsidRPr="00CE7E23">
        <w:rPr>
          <w:b/>
          <w:color w:val="000000"/>
          <w:sz w:val="22"/>
          <w:szCs w:val="22"/>
        </w:rPr>
        <w:t xml:space="preserve"> items from </w:t>
      </w:r>
      <w:r w:rsidR="0087290B" w:rsidRPr="00CE7E23">
        <w:rPr>
          <w:b/>
          <w:color w:val="000000"/>
          <w:sz w:val="22"/>
          <w:szCs w:val="22"/>
        </w:rPr>
        <w:t xml:space="preserve">previous meetings </w:t>
      </w:r>
      <w:r w:rsidR="00902FF9" w:rsidRPr="00CE7E23">
        <w:rPr>
          <w:b/>
          <w:color w:val="000000"/>
          <w:sz w:val="22"/>
          <w:szCs w:val="22"/>
        </w:rPr>
        <w:t>–</w:t>
      </w:r>
      <w:r w:rsidR="0087290B" w:rsidRPr="00CE7E23">
        <w:rPr>
          <w:color w:val="000000"/>
          <w:sz w:val="22"/>
          <w:szCs w:val="22"/>
        </w:rPr>
        <w:t>Sue Campbell reviewed the list of open action items from previous meetings.  Sue Campbell and Jim Nantell will take over the review of financial policies and procedure</w:t>
      </w:r>
      <w:r w:rsidR="00E97F5F" w:rsidRPr="00CE7E23">
        <w:rPr>
          <w:color w:val="000000"/>
          <w:sz w:val="22"/>
          <w:szCs w:val="22"/>
        </w:rPr>
        <w:t>s</w:t>
      </w:r>
      <w:r w:rsidR="0087290B" w:rsidRPr="00CE7E23">
        <w:rPr>
          <w:color w:val="000000"/>
          <w:sz w:val="22"/>
          <w:szCs w:val="22"/>
        </w:rPr>
        <w:t xml:space="preserve"> with Nathan Oliver.  EJ Neil is in discussion with Anthony Cipolla regarding investment</w:t>
      </w:r>
      <w:r w:rsidR="002A2016" w:rsidRPr="00CE7E23">
        <w:rPr>
          <w:color w:val="000000"/>
          <w:sz w:val="22"/>
          <w:szCs w:val="22"/>
        </w:rPr>
        <w:t xml:space="preserve"> options for District funds. EJ</w:t>
      </w:r>
      <w:r w:rsidR="0087290B" w:rsidRPr="00CE7E23">
        <w:rPr>
          <w:color w:val="000000"/>
          <w:sz w:val="22"/>
          <w:szCs w:val="22"/>
        </w:rPr>
        <w:t xml:space="preserve"> will decide when to </w:t>
      </w:r>
      <w:proofErr w:type="spellStart"/>
      <w:r w:rsidR="0087290B" w:rsidRPr="00CE7E23">
        <w:rPr>
          <w:color w:val="000000"/>
          <w:sz w:val="22"/>
          <w:szCs w:val="22"/>
        </w:rPr>
        <w:t>agendize</w:t>
      </w:r>
      <w:proofErr w:type="spellEnd"/>
      <w:r w:rsidR="002A2016" w:rsidRPr="00CE7E23">
        <w:rPr>
          <w:color w:val="000000"/>
          <w:sz w:val="22"/>
          <w:szCs w:val="22"/>
        </w:rPr>
        <w:t xml:space="preserve"> </w:t>
      </w:r>
      <w:r w:rsidR="0087290B" w:rsidRPr="00CE7E23">
        <w:rPr>
          <w:color w:val="000000"/>
          <w:sz w:val="22"/>
          <w:szCs w:val="22"/>
        </w:rPr>
        <w:t>Mr. Cipolla for Board presentation.</w:t>
      </w:r>
    </w:p>
    <w:p w14:paraId="2AC569AD" w14:textId="3037E09F" w:rsidR="007402A1" w:rsidRDefault="002A2016" w:rsidP="007402A1">
      <w:pPr>
        <w:rPr>
          <w:b/>
          <w:color w:val="000000"/>
          <w:sz w:val="21"/>
          <w:szCs w:val="21"/>
        </w:rPr>
      </w:pPr>
      <w:r w:rsidRPr="00CE7E23">
        <w:rPr>
          <w:color w:val="000000"/>
          <w:sz w:val="22"/>
          <w:szCs w:val="22"/>
        </w:rPr>
        <w:t xml:space="preserve">All were in agreement that </w:t>
      </w:r>
      <w:r w:rsidR="00E97F5F" w:rsidRPr="00CE7E23">
        <w:rPr>
          <w:color w:val="000000"/>
          <w:sz w:val="22"/>
          <w:szCs w:val="22"/>
        </w:rPr>
        <w:t>that review of “S</w:t>
      </w:r>
      <w:r w:rsidRPr="00CE7E23">
        <w:rPr>
          <w:color w:val="000000"/>
          <w:sz w:val="22"/>
          <w:szCs w:val="22"/>
        </w:rPr>
        <w:t>tatus of Board Assignments” is valuable exercise and should continue at every meeting</w:t>
      </w:r>
      <w:r w:rsidRPr="002A2016">
        <w:rPr>
          <w:color w:val="000000"/>
          <w:sz w:val="21"/>
          <w:szCs w:val="21"/>
        </w:rPr>
        <w:t>.</w:t>
      </w:r>
      <w:r w:rsidR="00E97F5F" w:rsidRPr="00E97F5F">
        <w:rPr>
          <w:b/>
          <w:color w:val="000000"/>
          <w:sz w:val="21"/>
          <w:szCs w:val="21"/>
        </w:rPr>
        <w:t xml:space="preserve"> </w:t>
      </w:r>
    </w:p>
    <w:p w14:paraId="4877723E" w14:textId="4C6DD564" w:rsidR="00CE7E23" w:rsidRPr="007D3A43" w:rsidRDefault="00CE7E23" w:rsidP="00CE7E23">
      <w:pPr>
        <w:tabs>
          <w:tab w:val="left" w:pos="2700"/>
        </w:tabs>
        <w:rPr>
          <w:i/>
          <w:color w:val="000000" w:themeColor="text1"/>
          <w:sz w:val="21"/>
          <w:szCs w:val="21"/>
        </w:rPr>
      </w:pPr>
      <w:r w:rsidRPr="007D3A43">
        <w:rPr>
          <w:b/>
          <w:bCs/>
          <w:i/>
          <w:color w:val="0070C0"/>
          <w:sz w:val="22"/>
          <w:szCs w:val="22"/>
        </w:rPr>
        <w:t xml:space="preserve">Follow up Action: </w:t>
      </w:r>
      <w:r>
        <w:rPr>
          <w:b/>
          <w:bCs/>
          <w:i/>
          <w:color w:val="0070C0"/>
          <w:sz w:val="22"/>
          <w:szCs w:val="22"/>
        </w:rPr>
        <w:t>Board members will review the current District website and contact Gina with comments.</w:t>
      </w:r>
    </w:p>
    <w:p w14:paraId="1C04C22C" w14:textId="77777777" w:rsidR="00CE7E23" w:rsidRPr="001A5059" w:rsidRDefault="00CE7E23" w:rsidP="007402A1">
      <w:pPr>
        <w:rPr>
          <w:b/>
          <w:color w:val="000000"/>
          <w:sz w:val="21"/>
          <w:szCs w:val="21"/>
        </w:rPr>
      </w:pPr>
    </w:p>
    <w:p w14:paraId="1598AA07" w14:textId="06690236" w:rsidR="00732228" w:rsidRPr="007402A1" w:rsidRDefault="00454999" w:rsidP="001B6F82">
      <w:pPr>
        <w:tabs>
          <w:tab w:val="left" w:pos="2700"/>
        </w:tabs>
        <w:rPr>
          <w:b/>
          <w:color w:val="000000" w:themeColor="text1"/>
          <w:sz w:val="22"/>
          <w:szCs w:val="22"/>
        </w:rPr>
      </w:pPr>
      <w:r w:rsidRPr="007402A1">
        <w:rPr>
          <w:b/>
          <w:color w:val="000000" w:themeColor="text1"/>
          <w:sz w:val="22"/>
          <w:szCs w:val="22"/>
        </w:rPr>
        <w:t>STANDING ITEMS:</w:t>
      </w:r>
    </w:p>
    <w:p w14:paraId="16F2B15A" w14:textId="5F9596DB" w:rsidR="007402A1" w:rsidRPr="007402A1" w:rsidRDefault="00B26E35" w:rsidP="007402A1">
      <w:pPr>
        <w:rPr>
          <w:b/>
          <w:color w:val="000000"/>
          <w:sz w:val="22"/>
          <w:szCs w:val="22"/>
        </w:rPr>
      </w:pPr>
      <w:r w:rsidRPr="007402A1">
        <w:rPr>
          <w:b/>
          <w:color w:val="000000"/>
          <w:sz w:val="22"/>
          <w:szCs w:val="22"/>
        </w:rPr>
        <w:t xml:space="preserve">Consideration of Materials Disseminated by Board Members and Staff </w:t>
      </w:r>
    </w:p>
    <w:p w14:paraId="1FA13AD7" w14:textId="77777777" w:rsidR="007402A1" w:rsidRPr="00CE7E23" w:rsidRDefault="007402A1" w:rsidP="007402A1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Board Members may share materials of interest.</w:t>
      </w:r>
    </w:p>
    <w:p w14:paraId="075AFA70" w14:textId="61687EF7" w:rsidR="007402A1" w:rsidRPr="00CE7E23" w:rsidRDefault="007402A1" w:rsidP="007402A1">
      <w:pPr>
        <w:pStyle w:val="ListParagraph"/>
        <w:numPr>
          <w:ilvl w:val="0"/>
          <w:numId w:val="36"/>
        </w:num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2021 700 Forms – deadline to submit to the County is April1</w:t>
      </w:r>
      <w:r w:rsidR="008A7C88" w:rsidRPr="00CE7E23">
        <w:rPr>
          <w:color w:val="000000"/>
          <w:sz w:val="22"/>
          <w:szCs w:val="22"/>
        </w:rPr>
        <w:t>, 2021</w:t>
      </w:r>
      <w:r w:rsidRPr="00CE7E23">
        <w:rPr>
          <w:color w:val="000000"/>
          <w:sz w:val="22"/>
          <w:szCs w:val="22"/>
        </w:rPr>
        <w:t xml:space="preserve"> </w:t>
      </w:r>
      <w:r w:rsidR="002A2016" w:rsidRPr="00CE7E23">
        <w:rPr>
          <w:color w:val="000000"/>
          <w:sz w:val="22"/>
          <w:szCs w:val="22"/>
        </w:rPr>
        <w:t xml:space="preserve">  Board members were reminded of the deadline.</w:t>
      </w:r>
    </w:p>
    <w:p w14:paraId="2A422F2D" w14:textId="5A6F7A8F" w:rsidR="007402A1" w:rsidRPr="00CE7E23" w:rsidRDefault="007402A1" w:rsidP="007402A1">
      <w:pPr>
        <w:pStyle w:val="ListParagraph"/>
        <w:numPr>
          <w:ilvl w:val="0"/>
          <w:numId w:val="36"/>
        </w:num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lastRenderedPageBreak/>
        <w:t xml:space="preserve">Discussion ensued regarding interim meeting for </w:t>
      </w:r>
      <w:r w:rsidR="008A7C88" w:rsidRPr="00CE7E23">
        <w:rPr>
          <w:color w:val="000000"/>
          <w:sz w:val="22"/>
          <w:szCs w:val="22"/>
        </w:rPr>
        <w:t>PCHD - An</w:t>
      </w:r>
      <w:r w:rsidR="002A2016" w:rsidRPr="00CE7E23">
        <w:rPr>
          <w:color w:val="000000"/>
          <w:sz w:val="22"/>
          <w:szCs w:val="22"/>
        </w:rPr>
        <w:t xml:space="preserve"> interim meeting will </w:t>
      </w:r>
      <w:r w:rsidR="00E97F5F" w:rsidRPr="00CE7E23">
        <w:rPr>
          <w:color w:val="000000"/>
          <w:sz w:val="22"/>
          <w:szCs w:val="22"/>
        </w:rPr>
        <w:t>be schedule for Monday, April 5. 2021 at 4:30pm</w:t>
      </w:r>
    </w:p>
    <w:p w14:paraId="5158142A" w14:textId="1B6595A8" w:rsidR="007402A1" w:rsidRPr="00CE7E23" w:rsidRDefault="007402A1" w:rsidP="007402A1">
      <w:pPr>
        <w:pStyle w:val="ListParagraph"/>
        <w:numPr>
          <w:ilvl w:val="0"/>
          <w:numId w:val="36"/>
        </w:numPr>
        <w:rPr>
          <w:b/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 xml:space="preserve">Next </w:t>
      </w:r>
      <w:r w:rsidR="00E97F5F" w:rsidRPr="00CE7E23">
        <w:rPr>
          <w:color w:val="000000"/>
          <w:sz w:val="22"/>
          <w:szCs w:val="22"/>
        </w:rPr>
        <w:t xml:space="preserve"> Regular </w:t>
      </w:r>
      <w:r w:rsidR="002A2016" w:rsidRPr="00CE7E23">
        <w:rPr>
          <w:color w:val="000000"/>
          <w:sz w:val="22"/>
          <w:szCs w:val="22"/>
        </w:rPr>
        <w:t xml:space="preserve">Meeting scheduled is </w:t>
      </w:r>
      <w:r w:rsidRPr="00CE7E23">
        <w:rPr>
          <w:color w:val="000000"/>
          <w:sz w:val="22"/>
          <w:szCs w:val="22"/>
        </w:rPr>
        <w:t xml:space="preserve"> April 29,2021</w:t>
      </w:r>
    </w:p>
    <w:p w14:paraId="09C512B0" w14:textId="77777777" w:rsidR="007402A1" w:rsidRPr="002A2016" w:rsidRDefault="007402A1" w:rsidP="002A2016">
      <w:pPr>
        <w:ind w:left="360"/>
        <w:rPr>
          <w:b/>
          <w:color w:val="000000"/>
          <w:sz w:val="22"/>
          <w:szCs w:val="22"/>
        </w:rPr>
      </w:pPr>
    </w:p>
    <w:p w14:paraId="7B16D315" w14:textId="07290E71" w:rsidR="00E41B0F" w:rsidRPr="00665ECA" w:rsidRDefault="00E41B0F" w:rsidP="00E41B0F">
      <w:pPr>
        <w:rPr>
          <w:b/>
          <w:color w:val="000000" w:themeColor="text1"/>
        </w:rPr>
      </w:pPr>
      <w:r w:rsidRPr="00665ECA">
        <w:rPr>
          <w:b/>
          <w:color w:val="000000" w:themeColor="text1"/>
          <w:u w:val="single"/>
        </w:rPr>
        <w:t>ADJOURNMENT</w:t>
      </w:r>
      <w:r w:rsidRPr="00665ECA">
        <w:rPr>
          <w:b/>
          <w:color w:val="000000" w:themeColor="text1"/>
        </w:rPr>
        <w:t xml:space="preserve">: </w:t>
      </w:r>
      <w:r w:rsidR="002D04DE">
        <w:rPr>
          <w:b/>
          <w:color w:val="000000" w:themeColor="text1"/>
        </w:rPr>
        <w:t xml:space="preserve">  </w:t>
      </w:r>
      <w:r w:rsidR="008A7C88">
        <w:rPr>
          <w:b/>
          <w:color w:val="000000" w:themeColor="text1"/>
        </w:rPr>
        <w:t>6:25</w:t>
      </w:r>
      <w:r w:rsidR="00D84252">
        <w:rPr>
          <w:b/>
          <w:color w:val="000000" w:themeColor="text1"/>
        </w:rPr>
        <w:t>pm</w:t>
      </w:r>
    </w:p>
    <w:p w14:paraId="28DE8165" w14:textId="786AFAEE" w:rsidR="00E41B0F" w:rsidRPr="00BF2416" w:rsidRDefault="00E41B0F" w:rsidP="00C010FE">
      <w:pPr>
        <w:rPr>
          <w:sz w:val="22"/>
          <w:szCs w:val="22"/>
        </w:rPr>
      </w:pPr>
      <w:r w:rsidRPr="00B6757E">
        <w:rPr>
          <w:sz w:val="22"/>
          <w:szCs w:val="22"/>
        </w:rPr>
        <w:t xml:space="preserve">Chair </w:t>
      </w:r>
      <w:r w:rsidR="00BE43AF">
        <w:rPr>
          <w:sz w:val="22"/>
          <w:szCs w:val="22"/>
        </w:rPr>
        <w:t>Neil</w:t>
      </w:r>
      <w:r w:rsidR="00010C23">
        <w:rPr>
          <w:sz w:val="22"/>
          <w:szCs w:val="22"/>
        </w:rPr>
        <w:t xml:space="preserve"> adjourned the</w:t>
      </w:r>
      <w:r w:rsidR="007402A1">
        <w:rPr>
          <w:sz w:val="22"/>
          <w:szCs w:val="22"/>
        </w:rPr>
        <w:t xml:space="preserve"> March </w:t>
      </w:r>
      <w:r w:rsidR="00EA45B8">
        <w:rPr>
          <w:sz w:val="22"/>
          <w:szCs w:val="22"/>
        </w:rPr>
        <w:t>meeting</w:t>
      </w:r>
      <w:r w:rsidRPr="00B6757E">
        <w:rPr>
          <w:sz w:val="22"/>
          <w:szCs w:val="22"/>
        </w:rPr>
        <w:t xml:space="preserve"> of the North Sonoma County Healthcare District. </w:t>
      </w:r>
    </w:p>
    <w:p w14:paraId="29EE2699" w14:textId="4430B715" w:rsidR="00562821" w:rsidRPr="00D85093" w:rsidRDefault="00BE43AF" w:rsidP="00C010FE">
      <w:pPr>
        <w:rPr>
          <w:sz w:val="18"/>
          <w:szCs w:val="18"/>
        </w:rPr>
      </w:pPr>
      <w:r>
        <w:rPr>
          <w:sz w:val="18"/>
          <w:szCs w:val="18"/>
        </w:rPr>
        <w:t xml:space="preserve">Contact Susan Schmid </w:t>
      </w:r>
      <w:r w:rsidR="004C7BD5" w:rsidRPr="00D85093">
        <w:rPr>
          <w:sz w:val="18"/>
          <w:szCs w:val="18"/>
        </w:rPr>
        <w:t>for further information</w:t>
      </w:r>
      <w:r w:rsidR="00E82397" w:rsidRPr="00D85093">
        <w:rPr>
          <w:sz w:val="18"/>
          <w:szCs w:val="18"/>
        </w:rPr>
        <w:t>.</w:t>
      </w:r>
      <w:r w:rsidR="00D85093">
        <w:rPr>
          <w:sz w:val="18"/>
          <w:szCs w:val="18"/>
        </w:rPr>
        <w:t xml:space="preserve">  sschmid@nschd.org</w:t>
      </w:r>
    </w:p>
    <w:p w14:paraId="08EEAC2F" w14:textId="42A8CB9B" w:rsidR="00562821" w:rsidRDefault="007402A1" w:rsidP="00C010FE">
      <w:pPr>
        <w:rPr>
          <w:sz w:val="18"/>
          <w:szCs w:val="18"/>
        </w:rPr>
      </w:pPr>
      <w:r>
        <w:rPr>
          <w:sz w:val="18"/>
          <w:szCs w:val="18"/>
        </w:rPr>
        <w:t>3/26/2021</w:t>
      </w:r>
    </w:p>
    <w:p w14:paraId="389002BE" w14:textId="77777777" w:rsidR="006B22AB" w:rsidRPr="00D85093" w:rsidRDefault="006B22AB" w:rsidP="00C010FE">
      <w:pPr>
        <w:rPr>
          <w:sz w:val="18"/>
          <w:szCs w:val="18"/>
        </w:rPr>
      </w:pPr>
    </w:p>
    <w:sectPr w:rsidR="006B22AB" w:rsidRPr="00D85093" w:rsidSect="00BF09F7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88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073D0" w14:textId="77777777" w:rsidR="00647972" w:rsidRDefault="00647972">
      <w:r>
        <w:separator/>
      </w:r>
    </w:p>
  </w:endnote>
  <w:endnote w:type="continuationSeparator" w:id="0">
    <w:p w14:paraId="53E34667" w14:textId="77777777" w:rsidR="00647972" w:rsidRDefault="006479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4C4B77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4C4B77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02FF9">
      <w:rPr>
        <w:rStyle w:val="PageNumber"/>
        <w:noProof/>
      </w:rPr>
      <w:t>2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E1AFA" w14:textId="77777777" w:rsidR="00647972" w:rsidRDefault="00647972">
      <w:r>
        <w:separator/>
      </w:r>
    </w:p>
  </w:footnote>
  <w:footnote w:type="continuationSeparator" w:id="0">
    <w:p w14:paraId="27C63464" w14:textId="77777777" w:rsidR="00647972" w:rsidRDefault="006479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B9D7B" w14:textId="0525776B" w:rsidR="002C5537" w:rsidRDefault="002C55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B41F0"/>
    <w:multiLevelType w:val="hybridMultilevel"/>
    <w:tmpl w:val="CD4A42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A52C9"/>
    <w:multiLevelType w:val="hybridMultilevel"/>
    <w:tmpl w:val="59C8C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72571"/>
    <w:multiLevelType w:val="hybridMultilevel"/>
    <w:tmpl w:val="E252E9D6"/>
    <w:lvl w:ilvl="0" w:tplc="8B166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90C67"/>
    <w:multiLevelType w:val="hybridMultilevel"/>
    <w:tmpl w:val="0B0651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A53F92"/>
    <w:multiLevelType w:val="hybridMultilevel"/>
    <w:tmpl w:val="91FABE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C739B"/>
    <w:multiLevelType w:val="hybridMultilevel"/>
    <w:tmpl w:val="22B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4B2350"/>
    <w:multiLevelType w:val="hybridMultilevel"/>
    <w:tmpl w:val="D27A2D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6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</w:num>
  <w:num w:numId="5">
    <w:abstractNumId w:val="16"/>
  </w:num>
  <w:num w:numId="6">
    <w:abstractNumId w:val="1"/>
  </w:num>
  <w:num w:numId="7">
    <w:abstractNumId w:val="15"/>
  </w:num>
  <w:num w:numId="8">
    <w:abstractNumId w:val="4"/>
  </w:num>
  <w:num w:numId="9">
    <w:abstractNumId w:val="29"/>
  </w:num>
  <w:num w:numId="10">
    <w:abstractNumId w:val="24"/>
  </w:num>
  <w:num w:numId="11">
    <w:abstractNumId w:val="28"/>
  </w:num>
  <w:num w:numId="12">
    <w:abstractNumId w:val="17"/>
  </w:num>
  <w:num w:numId="13">
    <w:abstractNumId w:val="27"/>
  </w:num>
  <w:num w:numId="14">
    <w:abstractNumId w:val="35"/>
  </w:num>
  <w:num w:numId="15">
    <w:abstractNumId w:val="6"/>
  </w:num>
  <w:num w:numId="16">
    <w:abstractNumId w:val="23"/>
  </w:num>
  <w:num w:numId="17">
    <w:abstractNumId w:val="10"/>
  </w:num>
  <w:num w:numId="18">
    <w:abstractNumId w:val="13"/>
  </w:num>
  <w:num w:numId="19">
    <w:abstractNumId w:val="21"/>
  </w:num>
  <w:num w:numId="20">
    <w:abstractNumId w:val="2"/>
  </w:num>
  <w:num w:numId="21">
    <w:abstractNumId w:val="25"/>
  </w:num>
  <w:num w:numId="22">
    <w:abstractNumId w:val="19"/>
  </w:num>
  <w:num w:numId="23">
    <w:abstractNumId w:val="9"/>
  </w:num>
  <w:num w:numId="24">
    <w:abstractNumId w:val="0"/>
  </w:num>
  <w:num w:numId="25">
    <w:abstractNumId w:val="14"/>
  </w:num>
  <w:num w:numId="26">
    <w:abstractNumId w:val="8"/>
  </w:num>
  <w:num w:numId="27">
    <w:abstractNumId w:val="32"/>
  </w:num>
  <w:num w:numId="28">
    <w:abstractNumId w:val="5"/>
  </w:num>
  <w:num w:numId="29">
    <w:abstractNumId w:val="11"/>
  </w:num>
  <w:num w:numId="30">
    <w:abstractNumId w:val="30"/>
  </w:num>
  <w:num w:numId="31">
    <w:abstractNumId w:val="3"/>
  </w:num>
  <w:num w:numId="32">
    <w:abstractNumId w:val="31"/>
  </w:num>
  <w:num w:numId="33">
    <w:abstractNumId w:val="33"/>
  </w:num>
  <w:num w:numId="34">
    <w:abstractNumId w:val="12"/>
  </w:num>
  <w:num w:numId="35">
    <w:abstractNumId w:val="7"/>
  </w:num>
  <w:num w:numId="36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tjQ0NDYxNjMzszBQ0lEKTi0uzszPAykwrgUANYJtICwAAAA=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5743E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5F6"/>
    <w:rsid w:val="000E5EA4"/>
    <w:rsid w:val="000E6064"/>
    <w:rsid w:val="000E69FC"/>
    <w:rsid w:val="000E77E8"/>
    <w:rsid w:val="000E792C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1AA5"/>
    <w:rsid w:val="001320B5"/>
    <w:rsid w:val="00133E06"/>
    <w:rsid w:val="001350BE"/>
    <w:rsid w:val="001360B9"/>
    <w:rsid w:val="00137757"/>
    <w:rsid w:val="001412D2"/>
    <w:rsid w:val="001421AC"/>
    <w:rsid w:val="00142CCD"/>
    <w:rsid w:val="00143BEC"/>
    <w:rsid w:val="00145542"/>
    <w:rsid w:val="0014648C"/>
    <w:rsid w:val="001471F1"/>
    <w:rsid w:val="00147617"/>
    <w:rsid w:val="00147D2A"/>
    <w:rsid w:val="00147D5C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D35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CD"/>
    <w:rsid w:val="001A31F1"/>
    <w:rsid w:val="001A5059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35"/>
    <w:rsid w:val="002442E6"/>
    <w:rsid w:val="0024432E"/>
    <w:rsid w:val="00244FDF"/>
    <w:rsid w:val="0024523E"/>
    <w:rsid w:val="0024537E"/>
    <w:rsid w:val="00245664"/>
    <w:rsid w:val="002460C8"/>
    <w:rsid w:val="00246F11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016"/>
    <w:rsid w:val="002A22C9"/>
    <w:rsid w:val="002A3E32"/>
    <w:rsid w:val="002A46B9"/>
    <w:rsid w:val="002A58B1"/>
    <w:rsid w:val="002A6198"/>
    <w:rsid w:val="002A77C5"/>
    <w:rsid w:val="002B0390"/>
    <w:rsid w:val="002B12EB"/>
    <w:rsid w:val="002B1A0A"/>
    <w:rsid w:val="002B1ECC"/>
    <w:rsid w:val="002B20DB"/>
    <w:rsid w:val="002B2A28"/>
    <w:rsid w:val="002B3420"/>
    <w:rsid w:val="002B376A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3BFF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C75"/>
    <w:rsid w:val="0037688A"/>
    <w:rsid w:val="00376F7B"/>
    <w:rsid w:val="0037789A"/>
    <w:rsid w:val="003807E5"/>
    <w:rsid w:val="00380DD0"/>
    <w:rsid w:val="00381405"/>
    <w:rsid w:val="003814C6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298B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0B86"/>
    <w:rsid w:val="003A17D4"/>
    <w:rsid w:val="003A2025"/>
    <w:rsid w:val="003A3A42"/>
    <w:rsid w:val="003A3BB2"/>
    <w:rsid w:val="003A3FE9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7402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6EF"/>
    <w:rsid w:val="00472B5C"/>
    <w:rsid w:val="00473C40"/>
    <w:rsid w:val="004742C3"/>
    <w:rsid w:val="00474B61"/>
    <w:rsid w:val="00474D6F"/>
    <w:rsid w:val="004753B1"/>
    <w:rsid w:val="00475564"/>
    <w:rsid w:val="00475CE3"/>
    <w:rsid w:val="00476471"/>
    <w:rsid w:val="00476BA3"/>
    <w:rsid w:val="00477387"/>
    <w:rsid w:val="00477FA8"/>
    <w:rsid w:val="00480697"/>
    <w:rsid w:val="00481408"/>
    <w:rsid w:val="00481660"/>
    <w:rsid w:val="00482676"/>
    <w:rsid w:val="00482B2E"/>
    <w:rsid w:val="00482FF1"/>
    <w:rsid w:val="0048337C"/>
    <w:rsid w:val="00483475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219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B77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5AD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C83"/>
    <w:rsid w:val="00567A40"/>
    <w:rsid w:val="00567C3D"/>
    <w:rsid w:val="005709E7"/>
    <w:rsid w:val="005735FD"/>
    <w:rsid w:val="00574744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67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47972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64"/>
    <w:rsid w:val="006C35DF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E5188"/>
    <w:rsid w:val="006F02F5"/>
    <w:rsid w:val="006F07F3"/>
    <w:rsid w:val="006F11DE"/>
    <w:rsid w:val="006F17BE"/>
    <w:rsid w:val="006F1C95"/>
    <w:rsid w:val="006F2597"/>
    <w:rsid w:val="006F2601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2A1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3A43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187"/>
    <w:rsid w:val="008354EE"/>
    <w:rsid w:val="008358B3"/>
    <w:rsid w:val="008375A5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290B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3E3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5FF"/>
    <w:rsid w:val="008A5EF2"/>
    <w:rsid w:val="008A6F2A"/>
    <w:rsid w:val="008A7844"/>
    <w:rsid w:val="008A7C88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527"/>
    <w:rsid w:val="008D7C45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FF1"/>
    <w:rsid w:val="008F7E40"/>
    <w:rsid w:val="009013DE"/>
    <w:rsid w:val="00902FF9"/>
    <w:rsid w:val="009040C8"/>
    <w:rsid w:val="009043AE"/>
    <w:rsid w:val="00904679"/>
    <w:rsid w:val="00904EE6"/>
    <w:rsid w:val="00905D62"/>
    <w:rsid w:val="00907531"/>
    <w:rsid w:val="0090780B"/>
    <w:rsid w:val="00907F23"/>
    <w:rsid w:val="0091310B"/>
    <w:rsid w:val="00916033"/>
    <w:rsid w:val="009163E9"/>
    <w:rsid w:val="0091722D"/>
    <w:rsid w:val="00917C11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120E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026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88D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274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2438"/>
    <w:rsid w:val="00B03D8D"/>
    <w:rsid w:val="00B03ED1"/>
    <w:rsid w:val="00B041E6"/>
    <w:rsid w:val="00B04B79"/>
    <w:rsid w:val="00B04FD2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3805"/>
    <w:rsid w:val="00B73AE0"/>
    <w:rsid w:val="00B742FB"/>
    <w:rsid w:val="00B74373"/>
    <w:rsid w:val="00B769D3"/>
    <w:rsid w:val="00B80906"/>
    <w:rsid w:val="00B80FEE"/>
    <w:rsid w:val="00B81047"/>
    <w:rsid w:val="00B81115"/>
    <w:rsid w:val="00B814B8"/>
    <w:rsid w:val="00B818EE"/>
    <w:rsid w:val="00B81CFC"/>
    <w:rsid w:val="00B837E5"/>
    <w:rsid w:val="00B83CBD"/>
    <w:rsid w:val="00B83D05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403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1539"/>
    <w:rsid w:val="00BD17FF"/>
    <w:rsid w:val="00BD1856"/>
    <w:rsid w:val="00BD271C"/>
    <w:rsid w:val="00BD31C8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09F7"/>
    <w:rsid w:val="00BF1973"/>
    <w:rsid w:val="00BF2416"/>
    <w:rsid w:val="00BF39FD"/>
    <w:rsid w:val="00BF3BDA"/>
    <w:rsid w:val="00BF3E39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15E2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654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E23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241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2317"/>
    <w:rsid w:val="00D73829"/>
    <w:rsid w:val="00D73A5D"/>
    <w:rsid w:val="00D7404D"/>
    <w:rsid w:val="00D74A07"/>
    <w:rsid w:val="00D762BC"/>
    <w:rsid w:val="00D77B16"/>
    <w:rsid w:val="00D8114E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9DE"/>
    <w:rsid w:val="00DC3C9B"/>
    <w:rsid w:val="00DC5712"/>
    <w:rsid w:val="00DC5EAA"/>
    <w:rsid w:val="00DC627E"/>
    <w:rsid w:val="00DC6579"/>
    <w:rsid w:val="00DC7194"/>
    <w:rsid w:val="00DC72DD"/>
    <w:rsid w:val="00DC73E2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178A"/>
    <w:rsid w:val="00DE1D3A"/>
    <w:rsid w:val="00DE34F6"/>
    <w:rsid w:val="00DE6883"/>
    <w:rsid w:val="00DE6F8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C00"/>
    <w:rsid w:val="00E03FB1"/>
    <w:rsid w:val="00E04B86"/>
    <w:rsid w:val="00E04DCC"/>
    <w:rsid w:val="00E05672"/>
    <w:rsid w:val="00E06195"/>
    <w:rsid w:val="00E06272"/>
    <w:rsid w:val="00E0646C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49A9"/>
    <w:rsid w:val="00E4538E"/>
    <w:rsid w:val="00E454F5"/>
    <w:rsid w:val="00E46ADF"/>
    <w:rsid w:val="00E46E7F"/>
    <w:rsid w:val="00E47A0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7034E"/>
    <w:rsid w:val="00E708B3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97F5F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5B8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4C45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A6"/>
    <w:rsid w:val="00FC19D0"/>
    <w:rsid w:val="00FC2F05"/>
    <w:rsid w:val="00FC3A92"/>
    <w:rsid w:val="00FC44DE"/>
    <w:rsid w:val="00FC45F6"/>
    <w:rsid w:val="00FC472B"/>
    <w:rsid w:val="00FC4EB9"/>
    <w:rsid w:val="00FC52B9"/>
    <w:rsid w:val="00FC536D"/>
    <w:rsid w:val="00FC5557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3083CC"/>
  <w15:docId w15:val="{71FA51A5-1A28-AD40-965D-643BD7989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ADDD5-1A5D-364C-9640-5A93C179F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Gina Fabiano</cp:lastModifiedBy>
  <cp:revision>2</cp:revision>
  <cp:lastPrinted>2021-03-26T20:05:00Z</cp:lastPrinted>
  <dcterms:created xsi:type="dcterms:W3CDTF">2021-05-24T23:17:00Z</dcterms:created>
  <dcterms:modified xsi:type="dcterms:W3CDTF">2021-05-24T23:17:00Z</dcterms:modified>
</cp:coreProperties>
</file>